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6BCB1" w14:textId="77777777" w:rsidR="00382D34" w:rsidRPr="00941F28" w:rsidRDefault="00382D34" w:rsidP="00941F28">
      <w:pPr>
        <w:shd w:val="clear" w:color="auto" w:fill="C00000"/>
        <w:spacing w:after="0"/>
        <w:ind w:left="-567" w:right="-755" w:firstLine="3544"/>
        <w:rPr>
          <w:b/>
          <w:bCs/>
          <w:color w:val="FFFFFF" w:themeColor="background1"/>
          <w:sz w:val="24"/>
          <w:szCs w:val="24"/>
        </w:rPr>
      </w:pPr>
      <w:r w:rsidRPr="00941F28">
        <w:rPr>
          <w:b/>
          <w:bCs/>
          <w:color w:val="FFFFFF" w:themeColor="background1"/>
          <w:sz w:val="24"/>
          <w:szCs w:val="24"/>
        </w:rPr>
        <w:t>IMPORTANT NOTES</w:t>
      </w:r>
    </w:p>
    <w:p w14:paraId="2E918D0C" w14:textId="77777777" w:rsidR="00382D34" w:rsidRPr="009101D5" w:rsidRDefault="00382D34" w:rsidP="006B6E63">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pplicants requesting data </w:t>
      </w:r>
      <w:r w:rsidR="005A7A15">
        <w:rPr>
          <w:rFonts w:ascii="Arial Narrow" w:hAnsi="Arial Narrow" w:cs="Arial"/>
          <w:sz w:val="14"/>
          <w:szCs w:val="14"/>
        </w:rPr>
        <w:t xml:space="preserve">should </w:t>
      </w:r>
      <w:r w:rsidRPr="009101D5">
        <w:rPr>
          <w:rFonts w:ascii="Arial Narrow" w:hAnsi="Arial Narrow" w:cs="Arial"/>
          <w:sz w:val="14"/>
          <w:szCs w:val="14"/>
        </w:rPr>
        <w:t xml:space="preserve">refer to the </w:t>
      </w:r>
      <w:r w:rsidRPr="009101D5">
        <w:rPr>
          <w:rFonts w:ascii="Arial Narrow" w:hAnsi="Arial Narrow" w:cs="Arial"/>
          <w:bCs/>
          <w:i/>
          <w:iCs/>
          <w:sz w:val="14"/>
          <w:szCs w:val="14"/>
        </w:rPr>
        <w:t>Data Access Protocols 201</w:t>
      </w:r>
      <w:r w:rsidR="001924C1">
        <w:rPr>
          <w:rFonts w:ascii="Arial Narrow" w:hAnsi="Arial Narrow" w:cs="Arial"/>
          <w:bCs/>
          <w:i/>
          <w:iCs/>
          <w:sz w:val="14"/>
          <w:szCs w:val="14"/>
        </w:rPr>
        <w:t>5</w:t>
      </w:r>
      <w:r w:rsidRPr="009101D5">
        <w:rPr>
          <w:rFonts w:ascii="Arial Narrow" w:hAnsi="Arial Narrow" w:cs="Arial"/>
          <w:sz w:val="14"/>
          <w:szCs w:val="14"/>
        </w:rPr>
        <w:t>.</w:t>
      </w:r>
      <w:r w:rsidR="001800B8" w:rsidRPr="009101D5">
        <w:rPr>
          <w:rFonts w:ascii="Arial Narrow" w:hAnsi="Arial Narrow" w:cs="Arial"/>
          <w:sz w:val="14"/>
          <w:szCs w:val="14"/>
        </w:rPr>
        <w:t xml:space="preserve"> </w:t>
      </w:r>
    </w:p>
    <w:p w14:paraId="20DCC86C" w14:textId="77777777" w:rsidR="00382D34" w:rsidRPr="009101D5" w:rsidRDefault="00382D34"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ll questions/fields must be completed (use </w:t>
      </w:r>
      <w:r w:rsidR="005A7A15">
        <w:rPr>
          <w:rFonts w:ascii="Arial Narrow" w:hAnsi="Arial Narrow" w:cs="Arial"/>
          <w:sz w:val="14"/>
          <w:szCs w:val="14"/>
        </w:rPr>
        <w:t>N/A</w:t>
      </w:r>
      <w:r w:rsidRPr="009101D5">
        <w:rPr>
          <w:rFonts w:ascii="Arial Narrow" w:hAnsi="Arial Narrow" w:cs="Arial"/>
          <w:sz w:val="14"/>
          <w:szCs w:val="14"/>
        </w:rPr>
        <w:t xml:space="preserve"> where not applicable). Incomplete applications will not be accepted.</w:t>
      </w:r>
    </w:p>
    <w:p w14:paraId="5101A083" w14:textId="77777777" w:rsidR="00382D34" w:rsidRPr="009101D5" w:rsidRDefault="005A7A15" w:rsidP="001800B8">
      <w:pPr>
        <w:pStyle w:val="ListParagraph"/>
        <w:numPr>
          <w:ilvl w:val="0"/>
          <w:numId w:val="2"/>
        </w:numPr>
        <w:ind w:left="-142" w:right="-188" w:hanging="426"/>
        <w:contextualSpacing w:val="0"/>
        <w:rPr>
          <w:rFonts w:ascii="Arial Narrow" w:hAnsi="Arial Narrow"/>
          <w:sz w:val="14"/>
          <w:szCs w:val="14"/>
        </w:rPr>
      </w:pPr>
      <w:r>
        <w:rPr>
          <w:rFonts w:ascii="Arial Narrow" w:hAnsi="Arial Narrow" w:cs="Arial"/>
          <w:sz w:val="14"/>
          <w:szCs w:val="14"/>
        </w:rPr>
        <w:t>Please s</w:t>
      </w:r>
      <w:r w:rsidR="00382D34" w:rsidRPr="009101D5">
        <w:rPr>
          <w:rFonts w:ascii="Arial Narrow" w:hAnsi="Arial Narrow" w:cs="Arial"/>
          <w:sz w:val="14"/>
          <w:szCs w:val="14"/>
        </w:rPr>
        <w:t xml:space="preserve">end the completed application and any </w:t>
      </w:r>
      <w:r>
        <w:rPr>
          <w:rFonts w:ascii="Arial Narrow" w:hAnsi="Arial Narrow" w:cs="Arial"/>
          <w:sz w:val="14"/>
          <w:szCs w:val="14"/>
        </w:rPr>
        <w:t>supporting documentation</w:t>
      </w:r>
      <w:r w:rsidR="00382D34" w:rsidRPr="009101D5">
        <w:rPr>
          <w:rFonts w:ascii="Arial Narrow" w:hAnsi="Arial Narrow" w:cs="Arial"/>
          <w:sz w:val="14"/>
          <w:szCs w:val="14"/>
        </w:rPr>
        <w:t xml:space="preserve"> by email to </w:t>
      </w:r>
      <w:hyperlink r:id="rId8" w:history="1">
        <w:r w:rsidR="00382D34" w:rsidRPr="009101D5">
          <w:rPr>
            <w:rFonts w:ascii="Arial Narrow" w:hAnsi="Arial Narrow"/>
            <w:sz w:val="14"/>
            <w:szCs w:val="14"/>
          </w:rPr>
          <w:t>datarequest@acara.edu.au</w:t>
        </w:r>
      </w:hyperlink>
    </w:p>
    <w:p w14:paraId="4677B428" w14:textId="77777777" w:rsidR="006B58A2" w:rsidRDefault="008770D0"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Please note that </w:t>
      </w:r>
      <w:r w:rsidR="006B58A2" w:rsidRPr="009101D5">
        <w:rPr>
          <w:rFonts w:ascii="Arial Narrow" w:hAnsi="Arial Narrow" w:cs="Arial"/>
          <w:sz w:val="14"/>
          <w:szCs w:val="14"/>
        </w:rPr>
        <w:t xml:space="preserve">information provided in the form (including personal information) will be used by ACARA for record keeping, decision making and policy development purposes.  The information will be provided to members of ACARA data request panel, other ACARA staff (as required) and may be disclosed to the ACARA Research and Data Committee as well as members of ACARA’s National Assessment, Data, Analysis and Reporting Reference Group </w:t>
      </w:r>
      <w:r w:rsidRPr="009101D5">
        <w:rPr>
          <w:rFonts w:ascii="Arial Narrow" w:hAnsi="Arial Narrow" w:cs="Arial"/>
          <w:sz w:val="14"/>
          <w:szCs w:val="14"/>
        </w:rPr>
        <w:t xml:space="preserve">(NADAR) </w:t>
      </w:r>
      <w:r w:rsidR="00FF5A3F">
        <w:rPr>
          <w:rFonts w:ascii="Arial Narrow" w:hAnsi="Arial Narrow" w:cs="Arial"/>
          <w:sz w:val="14"/>
          <w:szCs w:val="14"/>
        </w:rPr>
        <w:t xml:space="preserve">and the ACARA Board </w:t>
      </w:r>
      <w:r w:rsidR="006B58A2" w:rsidRPr="009101D5">
        <w:rPr>
          <w:rFonts w:ascii="Arial Narrow" w:hAnsi="Arial Narrow" w:cs="Arial"/>
          <w:sz w:val="14"/>
          <w:szCs w:val="14"/>
        </w:rPr>
        <w:t xml:space="preserve">for the purpose of advice and decision making.  These groups include representatives from education departments, non-government school peak bodies, research experts and other stakeholder groups.  Information about how ACARA deals with personal information is available </w:t>
      </w:r>
      <w:r w:rsidR="009E65EC">
        <w:rPr>
          <w:rFonts w:ascii="Arial Narrow" w:hAnsi="Arial Narrow" w:cs="Arial"/>
          <w:sz w:val="14"/>
          <w:szCs w:val="14"/>
        </w:rPr>
        <w:t xml:space="preserve">on the </w:t>
      </w:r>
      <w:hyperlink r:id="rId9" w:history="1">
        <w:r w:rsidR="009E65EC" w:rsidRPr="009E65EC">
          <w:rPr>
            <w:rStyle w:val="Hyperlink"/>
            <w:rFonts w:ascii="Arial Narrow" w:hAnsi="Arial Narrow" w:cs="Arial"/>
            <w:sz w:val="14"/>
            <w:szCs w:val="14"/>
          </w:rPr>
          <w:t>‘Privacy ‘ page</w:t>
        </w:r>
      </w:hyperlink>
      <w:r w:rsidR="009E65EC">
        <w:rPr>
          <w:rFonts w:ascii="Arial Narrow" w:hAnsi="Arial Narrow" w:cs="Arial"/>
          <w:sz w:val="14"/>
          <w:szCs w:val="14"/>
        </w:rPr>
        <w:t xml:space="preserve"> of the ACARA website </w:t>
      </w:r>
      <w:r w:rsidR="006B58A2" w:rsidRPr="009101D5">
        <w:rPr>
          <w:rFonts w:ascii="Arial Narrow" w:hAnsi="Arial Narrow" w:cs="Arial"/>
          <w:sz w:val="14"/>
          <w:szCs w:val="14"/>
        </w:rPr>
        <w:t>online: </w:t>
      </w:r>
    </w:p>
    <w:p w14:paraId="794731F4" w14:textId="77777777" w:rsidR="001924C1" w:rsidRPr="009101D5" w:rsidRDefault="001924C1" w:rsidP="001800B8">
      <w:pPr>
        <w:pStyle w:val="ListParagraph"/>
        <w:numPr>
          <w:ilvl w:val="0"/>
          <w:numId w:val="2"/>
        </w:numPr>
        <w:ind w:left="-142" w:right="-188" w:hanging="426"/>
        <w:contextualSpacing w:val="0"/>
        <w:rPr>
          <w:rFonts w:ascii="Arial Narrow" w:hAnsi="Arial Narrow" w:cs="Arial"/>
          <w:sz w:val="14"/>
          <w:szCs w:val="14"/>
        </w:rPr>
      </w:pPr>
      <w:r>
        <w:rPr>
          <w:rFonts w:ascii="Arial Narrow" w:hAnsi="Arial Narrow" w:cs="Arial"/>
          <w:sz w:val="14"/>
          <w:szCs w:val="14"/>
        </w:rPr>
        <w:t>Successful applicants will be required to sign a licence deed pertaining to the management of the data provided.</w:t>
      </w:r>
    </w:p>
    <w:p w14:paraId="3B544C29" w14:textId="77777777" w:rsidR="006B58A2" w:rsidRPr="009101D5" w:rsidRDefault="006B58A2" w:rsidP="006B58A2">
      <w:pPr>
        <w:pStyle w:val="ListParagraph"/>
        <w:ind w:left="284"/>
        <w:contextualSpacing w:val="0"/>
        <w:rPr>
          <w:rStyle w:val="Hyperlink"/>
          <w:rFonts w:ascii="Arial" w:hAnsi="Arial" w:cs="Arial"/>
          <w:color w:val="auto"/>
          <w:sz w:val="14"/>
          <w:szCs w:val="14"/>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44"/>
        <w:gridCol w:w="6804"/>
      </w:tblGrid>
      <w:tr w:rsidR="0057002E" w:rsidRPr="000E630C" w14:paraId="45184ADB" w14:textId="77777777" w:rsidTr="00FF5A3F">
        <w:trPr>
          <w:trHeight w:val="287"/>
        </w:trPr>
        <w:tc>
          <w:tcPr>
            <w:tcW w:w="3544" w:type="dxa"/>
            <w:shd w:val="clear" w:color="auto" w:fill="auto"/>
          </w:tcPr>
          <w:p w14:paraId="2BFA97BD" w14:textId="0E62A068" w:rsidR="0057002E" w:rsidRPr="00C76094"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legal name</w:t>
            </w:r>
            <w:r w:rsidR="00704CAF" w:rsidRPr="00C76094">
              <w:rPr>
                <w:rFonts w:ascii="Arial Narrow" w:hAnsi="Arial Narrow" w:cs="Arial Narrow"/>
                <w:b/>
                <w:bCs/>
              </w:rPr>
              <w:t xml:space="preserve"> </w:t>
            </w:r>
          </w:p>
        </w:tc>
        <w:tc>
          <w:tcPr>
            <w:tcW w:w="6804" w:type="dxa"/>
            <w:shd w:val="clear" w:color="auto" w:fill="auto"/>
          </w:tcPr>
          <w:p w14:paraId="479BF524" w14:textId="77777777" w:rsidR="0057002E" w:rsidRPr="009F5FD8" w:rsidRDefault="0057002E" w:rsidP="00704CAF">
            <w:pPr>
              <w:spacing w:after="0" w:line="240" w:lineRule="auto"/>
              <w:rPr>
                <w:rFonts w:ascii="Arial Narrow" w:hAnsi="Arial Narrow" w:cs="Arial Narrow"/>
                <w:bCs/>
              </w:rPr>
            </w:pPr>
          </w:p>
        </w:tc>
      </w:tr>
      <w:tr w:rsidR="00F419FB" w:rsidRPr="000E630C" w14:paraId="35CCD0CB" w14:textId="77777777" w:rsidTr="00FF5A3F">
        <w:trPr>
          <w:trHeight w:val="287"/>
        </w:trPr>
        <w:tc>
          <w:tcPr>
            <w:tcW w:w="3544" w:type="dxa"/>
            <w:shd w:val="clear" w:color="auto" w:fill="auto"/>
          </w:tcPr>
          <w:p w14:paraId="4FFC9929" w14:textId="78B07A90" w:rsidR="00F419FB" w:rsidRPr="00C76094"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ABN</w:t>
            </w:r>
          </w:p>
        </w:tc>
        <w:tc>
          <w:tcPr>
            <w:tcW w:w="6804" w:type="dxa"/>
            <w:shd w:val="clear" w:color="auto" w:fill="auto"/>
          </w:tcPr>
          <w:p w14:paraId="288C9F6D" w14:textId="77777777" w:rsidR="00F419FB" w:rsidRPr="009F5FD8" w:rsidRDefault="00F419FB" w:rsidP="00704CAF">
            <w:pPr>
              <w:spacing w:after="0" w:line="240" w:lineRule="auto"/>
              <w:rPr>
                <w:rFonts w:ascii="Arial Narrow" w:hAnsi="Arial Narrow" w:cs="Arial Narrow"/>
                <w:bCs/>
              </w:rPr>
            </w:pPr>
          </w:p>
        </w:tc>
      </w:tr>
      <w:tr w:rsidR="00996B00" w:rsidRPr="000E630C" w14:paraId="4A0CCCBF" w14:textId="77777777" w:rsidTr="00FF5A3F">
        <w:tc>
          <w:tcPr>
            <w:tcW w:w="3544" w:type="dxa"/>
            <w:shd w:val="clear" w:color="auto" w:fill="auto"/>
          </w:tcPr>
          <w:p w14:paraId="0D72DE6E" w14:textId="255ADCC7" w:rsidR="00996B00" w:rsidRPr="002F6BDF" w:rsidRDefault="00F419FB"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w:t>
            </w:r>
            <w:r w:rsidR="0088792F">
              <w:rPr>
                <w:rFonts w:ascii="Arial Narrow" w:hAnsi="Arial Narrow" w:cs="Arial Narrow"/>
                <w:b/>
                <w:bCs/>
              </w:rPr>
              <w:t xml:space="preserve"> physical address</w:t>
            </w:r>
          </w:p>
        </w:tc>
        <w:tc>
          <w:tcPr>
            <w:tcW w:w="6804" w:type="dxa"/>
            <w:shd w:val="clear" w:color="auto" w:fill="auto"/>
          </w:tcPr>
          <w:p w14:paraId="0ACBDDE8" w14:textId="77777777" w:rsidR="00996B00" w:rsidRPr="009F5FD8" w:rsidRDefault="00996B00" w:rsidP="00704CAF">
            <w:pPr>
              <w:spacing w:after="0" w:line="240" w:lineRule="auto"/>
              <w:rPr>
                <w:rFonts w:ascii="Arial Narrow" w:hAnsi="Arial Narrow" w:cs="Arial Narrow"/>
                <w:bCs/>
              </w:rPr>
            </w:pPr>
          </w:p>
        </w:tc>
      </w:tr>
      <w:tr w:rsidR="0057002E" w:rsidRPr="000E630C" w14:paraId="469CAFD5" w14:textId="77777777" w:rsidTr="00FF5A3F">
        <w:tc>
          <w:tcPr>
            <w:tcW w:w="3544" w:type="dxa"/>
            <w:shd w:val="clear" w:color="auto" w:fill="auto"/>
          </w:tcPr>
          <w:p w14:paraId="68178F74" w14:textId="29D47884" w:rsidR="0057002E" w:rsidRPr="002F6BDF"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Authorised users of the data</w:t>
            </w:r>
          </w:p>
        </w:tc>
        <w:tc>
          <w:tcPr>
            <w:tcW w:w="6804" w:type="dxa"/>
            <w:shd w:val="clear" w:color="auto" w:fill="auto"/>
          </w:tcPr>
          <w:p w14:paraId="6AE74DB3" w14:textId="77777777" w:rsidR="0057002E" w:rsidRPr="009F5FD8" w:rsidRDefault="0057002E" w:rsidP="00704CAF">
            <w:pPr>
              <w:spacing w:after="0" w:line="240" w:lineRule="auto"/>
              <w:rPr>
                <w:rFonts w:ascii="Arial Narrow" w:hAnsi="Arial Narrow" w:cs="Arial Narrow"/>
              </w:rPr>
            </w:pPr>
          </w:p>
        </w:tc>
      </w:tr>
      <w:tr w:rsidR="00996B00" w:rsidRPr="000E630C" w14:paraId="6D7193E7" w14:textId="77777777" w:rsidTr="00FF5A3F">
        <w:tc>
          <w:tcPr>
            <w:tcW w:w="3544" w:type="dxa"/>
            <w:shd w:val="clear" w:color="auto" w:fill="auto"/>
          </w:tcPr>
          <w:p w14:paraId="04125620" w14:textId="4A688EB2" w:rsidR="00996B00" w:rsidRPr="002F6BDF"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Authorised signatory</w:t>
            </w:r>
            <w:bookmarkStart w:id="0" w:name="_GoBack"/>
            <w:bookmarkEnd w:id="0"/>
          </w:p>
        </w:tc>
        <w:tc>
          <w:tcPr>
            <w:tcW w:w="6804" w:type="dxa"/>
            <w:shd w:val="clear" w:color="auto" w:fill="auto"/>
          </w:tcPr>
          <w:p w14:paraId="4E7EB1A3" w14:textId="77777777" w:rsidR="00996B00" w:rsidRPr="009F5FD8" w:rsidRDefault="00996B00" w:rsidP="00704CAF">
            <w:pPr>
              <w:spacing w:after="0" w:line="240" w:lineRule="auto"/>
              <w:rPr>
                <w:rFonts w:ascii="Arial Narrow" w:hAnsi="Arial Narrow" w:cs="Arial Narrow"/>
              </w:rPr>
            </w:pPr>
          </w:p>
        </w:tc>
      </w:tr>
      <w:tr w:rsidR="00F419FB" w:rsidRPr="000E630C" w14:paraId="5E016F77" w14:textId="77777777" w:rsidTr="00FF5A3F">
        <w:tc>
          <w:tcPr>
            <w:tcW w:w="3544" w:type="dxa"/>
            <w:shd w:val="clear" w:color="auto" w:fill="auto"/>
          </w:tcPr>
          <w:p w14:paraId="3943EF04" w14:textId="77777777" w:rsidR="00F419FB" w:rsidRPr="002F6BDF" w:rsidRDefault="00F419FB"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Email address:</w:t>
            </w:r>
          </w:p>
        </w:tc>
        <w:tc>
          <w:tcPr>
            <w:tcW w:w="6804" w:type="dxa"/>
            <w:shd w:val="clear" w:color="auto" w:fill="auto"/>
          </w:tcPr>
          <w:p w14:paraId="7E354E15" w14:textId="77777777" w:rsidR="00F419FB" w:rsidRPr="009F5FD8" w:rsidRDefault="00F419FB" w:rsidP="00704CAF">
            <w:pPr>
              <w:spacing w:after="0" w:line="240" w:lineRule="auto"/>
              <w:rPr>
                <w:rFonts w:ascii="Arial Narrow" w:hAnsi="Arial Narrow" w:cs="Arial Narrow"/>
              </w:rPr>
            </w:pPr>
          </w:p>
        </w:tc>
      </w:tr>
      <w:tr w:rsidR="00FF5A3F" w:rsidRPr="000E630C" w14:paraId="1DDF313D" w14:textId="77777777" w:rsidTr="00FF5A3F">
        <w:tc>
          <w:tcPr>
            <w:tcW w:w="3544" w:type="dxa"/>
            <w:shd w:val="clear" w:color="auto" w:fill="auto"/>
          </w:tcPr>
          <w:p w14:paraId="781E2189" w14:textId="77777777" w:rsidR="00FF5A3F" w:rsidRDefault="00FF5A3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Address for service of notices (name, position, postal address)</w:t>
            </w:r>
          </w:p>
        </w:tc>
        <w:tc>
          <w:tcPr>
            <w:tcW w:w="6804" w:type="dxa"/>
            <w:shd w:val="clear" w:color="auto" w:fill="auto"/>
          </w:tcPr>
          <w:p w14:paraId="36F987E5" w14:textId="77777777" w:rsidR="00FF5A3F" w:rsidRPr="009F5FD8" w:rsidRDefault="00FF5A3F" w:rsidP="00704CAF">
            <w:pPr>
              <w:spacing w:after="0" w:line="240" w:lineRule="auto"/>
              <w:rPr>
                <w:rFonts w:ascii="Arial Narrow" w:hAnsi="Arial Narrow" w:cs="Arial Narrow"/>
              </w:rPr>
            </w:pPr>
          </w:p>
        </w:tc>
      </w:tr>
    </w:tbl>
    <w:p w14:paraId="1670AADC" w14:textId="77777777" w:rsidR="00DA4714" w:rsidRDefault="00382D34" w:rsidP="002F6BDF">
      <w:pPr>
        <w:spacing w:after="0"/>
        <w:rPr>
          <w:rFonts w:ascii="Arial Narrow" w:hAnsi="Arial Narrow" w:cs="Arial"/>
        </w:rPr>
      </w:pPr>
      <w:r w:rsidRPr="00CD7EAB">
        <w:rPr>
          <w:rFonts w:ascii="Arial Narrow" w:hAnsi="Arial Narrow" w:cs="Arial"/>
        </w:rPr>
        <w:t xml:space="preserve">  </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48"/>
      </w:tblGrid>
      <w:tr w:rsidR="00DA4714" w:rsidRPr="000E630C" w14:paraId="63437CC7" w14:textId="77777777" w:rsidTr="00BE0FBA">
        <w:tc>
          <w:tcPr>
            <w:tcW w:w="10348" w:type="dxa"/>
            <w:shd w:val="clear" w:color="auto" w:fill="auto"/>
          </w:tcPr>
          <w:p w14:paraId="7B576826" w14:textId="77777777" w:rsidR="00881451" w:rsidRPr="00881451" w:rsidRDefault="00187495">
            <w:pPr>
              <w:pStyle w:val="ListParagraph"/>
              <w:numPr>
                <w:ilvl w:val="0"/>
                <w:numId w:val="13"/>
              </w:numPr>
              <w:rPr>
                <w:rFonts w:ascii="Arial Narrow" w:hAnsi="Arial Narrow" w:cs="Arial Narrow"/>
                <w:b/>
                <w:bCs/>
              </w:rPr>
            </w:pPr>
            <w:r>
              <w:rPr>
                <w:rFonts w:ascii="Arial Narrow" w:hAnsi="Arial Narrow" w:cs="Arial Narrow"/>
                <w:b/>
                <w:bCs/>
              </w:rPr>
              <w:t>Please mark the data that you are requesting</w:t>
            </w:r>
            <w:r w:rsidR="00881451">
              <w:rPr>
                <w:rFonts w:ascii="Arial Narrow" w:hAnsi="Arial Narrow" w:cs="Arial Narrow"/>
                <w:b/>
                <w:bCs/>
              </w:rPr>
              <w:t xml:space="preserve">.  </w:t>
            </w:r>
            <w:r w:rsidR="00881451" w:rsidRPr="00881451">
              <w:rPr>
                <w:rFonts w:ascii="Arial Narrow" w:hAnsi="Arial Narrow" w:cs="Arial Narrow"/>
                <w:bCs/>
              </w:rPr>
              <w:t>Data dictionaries are available at</w:t>
            </w:r>
            <w:r w:rsidR="009E65EC">
              <w:rPr>
                <w:rFonts w:ascii="Arial Narrow" w:hAnsi="Arial Narrow" w:cs="Arial Narrow"/>
                <w:bCs/>
              </w:rPr>
              <w:t xml:space="preserve"> the </w:t>
            </w:r>
            <w:hyperlink r:id="rId10" w:history="1">
              <w:r w:rsidR="009E65EC" w:rsidRPr="009E65EC">
                <w:rPr>
                  <w:rStyle w:val="Hyperlink"/>
                  <w:rFonts w:ascii="Arial Narrow" w:hAnsi="Arial Narrow" w:cs="Arial Narrow"/>
                  <w:bCs/>
                </w:rPr>
                <w:t>‘ACARA_data_access_application_process’ page</w:t>
              </w:r>
            </w:hyperlink>
            <w:r w:rsidR="009E65EC">
              <w:rPr>
                <w:rFonts w:ascii="Arial Narrow" w:hAnsi="Arial Narrow" w:cs="Arial Narrow"/>
                <w:bCs/>
              </w:rPr>
              <w:t xml:space="preserve"> of the ACARA website</w:t>
            </w:r>
            <w:r w:rsidR="009E65EC" w:rsidRPr="009E65EC" w:rsidDel="009E65EC">
              <w:rPr>
                <w:rFonts w:ascii="Arial Narrow" w:hAnsi="Arial Narrow" w:cs="Arial Narrow"/>
                <w:bCs/>
              </w:rPr>
              <w:t xml:space="preserve"> </w:t>
            </w:r>
          </w:p>
        </w:tc>
      </w:tr>
      <w:tr w:rsidR="00187495" w:rsidRPr="000E630C" w14:paraId="70F65EF7" w14:textId="77777777" w:rsidTr="00632460">
        <w:trPr>
          <w:trHeight w:val="5844"/>
        </w:trPr>
        <w:tc>
          <w:tcPr>
            <w:tcW w:w="10348" w:type="dxa"/>
            <w:shd w:val="clear" w:color="auto" w:fill="auto"/>
          </w:tcPr>
          <w:p w14:paraId="2F16CB9D" w14:textId="77777777" w:rsidR="00187495" w:rsidRDefault="00187495" w:rsidP="00187495">
            <w:pPr>
              <w:spacing w:after="0"/>
            </w:pPr>
          </w:p>
          <w:tbl>
            <w:tblPr>
              <w:tblStyle w:val="TableGrid"/>
              <w:tblW w:w="0" w:type="auto"/>
              <w:tblInd w:w="738" w:type="dxa"/>
              <w:tblLayout w:type="fixed"/>
              <w:tblLook w:val="04A0" w:firstRow="1" w:lastRow="0" w:firstColumn="1" w:lastColumn="0" w:noHBand="0" w:noVBand="1"/>
            </w:tblPr>
            <w:tblGrid>
              <w:gridCol w:w="3827"/>
              <w:gridCol w:w="2274"/>
              <w:gridCol w:w="2410"/>
            </w:tblGrid>
            <w:tr w:rsidR="00187495" w14:paraId="36910C65" w14:textId="77777777" w:rsidTr="00632460">
              <w:tc>
                <w:tcPr>
                  <w:tcW w:w="3827" w:type="dxa"/>
                </w:tcPr>
                <w:p w14:paraId="188E2067" w14:textId="77777777" w:rsidR="00187495" w:rsidRPr="00187495" w:rsidRDefault="00187495">
                  <w:pPr>
                    <w:shd w:val="clear" w:color="auto" w:fill="FFFFFF"/>
                    <w:spacing w:after="0"/>
                    <w:rPr>
                      <w:rFonts w:ascii="Arial Narrow" w:hAnsi="Arial Narrow" w:cs="Arial Narrow"/>
                      <w:b/>
                      <w:bCs/>
                    </w:rPr>
                  </w:pPr>
                  <w:r>
                    <w:rPr>
                      <w:rFonts w:ascii="Arial Narrow" w:hAnsi="Arial Narrow" w:cs="Arial Narrow"/>
                      <w:b/>
                      <w:bCs/>
                    </w:rPr>
                    <w:t xml:space="preserve">Dataset </w:t>
                  </w:r>
                </w:p>
              </w:tc>
              <w:tc>
                <w:tcPr>
                  <w:tcW w:w="2274" w:type="dxa"/>
                </w:tcPr>
                <w:p w14:paraId="1F7DC525" w14:textId="676F79F6" w:rsidR="00187495" w:rsidRDefault="006B790D" w:rsidP="00632460">
                  <w:pPr>
                    <w:spacing w:after="0"/>
                    <w:jc w:val="center"/>
                    <w:rPr>
                      <w:rFonts w:ascii="Arial Narrow" w:hAnsi="Arial Narrow" w:cs="Arial Narrow"/>
                      <w:b/>
                      <w:bCs/>
                    </w:rPr>
                  </w:pPr>
                  <w:r>
                    <w:rPr>
                      <w:rFonts w:ascii="Arial Narrow" w:hAnsi="Arial Narrow" w:cs="Arial Narrow"/>
                      <w:b/>
                      <w:bCs/>
                    </w:rPr>
                    <w:t>Current calendar year</w:t>
                  </w:r>
                </w:p>
              </w:tc>
              <w:tc>
                <w:tcPr>
                  <w:tcW w:w="2410" w:type="dxa"/>
                </w:tcPr>
                <w:p w14:paraId="3700D8FC" w14:textId="6DE3BCA7" w:rsidR="00790B1A" w:rsidRDefault="006B790D" w:rsidP="00632460">
                  <w:pPr>
                    <w:spacing w:after="0"/>
                    <w:jc w:val="center"/>
                    <w:rPr>
                      <w:rFonts w:ascii="Arial Narrow" w:hAnsi="Arial Narrow" w:cs="Arial Narrow"/>
                      <w:b/>
                      <w:bCs/>
                    </w:rPr>
                  </w:pPr>
                  <w:r>
                    <w:rPr>
                      <w:rFonts w:ascii="Arial Narrow" w:hAnsi="Arial Narrow" w:cs="Arial Narrow"/>
                      <w:b/>
                      <w:bCs/>
                    </w:rPr>
                    <w:t>All calendar years</w:t>
                  </w:r>
                </w:p>
              </w:tc>
            </w:tr>
            <w:tr w:rsidR="006B790D" w14:paraId="7C87726C" w14:textId="77777777" w:rsidTr="00632460">
              <w:tc>
                <w:tcPr>
                  <w:tcW w:w="3827" w:type="dxa"/>
                </w:tcPr>
                <w:p w14:paraId="180562B9"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NAPLAN results</w:t>
                  </w:r>
                </w:p>
              </w:tc>
              <w:sdt>
                <w:sdtPr>
                  <w:rPr>
                    <w:rFonts w:ascii="Arial Narrow" w:hAnsi="Arial Narrow" w:cs="Arial Narrow"/>
                    <w:b/>
                    <w:bCs/>
                  </w:rPr>
                  <w:id w:val="-1545216391"/>
                  <w14:checkbox>
                    <w14:checked w14:val="0"/>
                    <w14:checkedState w14:val="2612" w14:font="MS Gothic"/>
                    <w14:uncheckedState w14:val="2610" w14:font="MS Gothic"/>
                  </w14:checkbox>
                </w:sdtPr>
                <w:sdtEndPr/>
                <w:sdtContent>
                  <w:tc>
                    <w:tcPr>
                      <w:tcW w:w="2274" w:type="dxa"/>
                    </w:tcPr>
                    <w:p w14:paraId="21A91658"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41466284"/>
                  <w14:checkbox>
                    <w14:checked w14:val="0"/>
                    <w14:checkedState w14:val="2612" w14:font="MS Gothic"/>
                    <w14:uncheckedState w14:val="2610" w14:font="MS Gothic"/>
                  </w14:checkbox>
                </w:sdtPr>
                <w:sdtEndPr/>
                <w:sdtContent>
                  <w:tc>
                    <w:tcPr>
                      <w:tcW w:w="2410" w:type="dxa"/>
                    </w:tcPr>
                    <w:p w14:paraId="6ECAFE37" w14:textId="3E81B8F1"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880A9C9" w14:textId="77777777" w:rsidTr="00632460">
              <w:tc>
                <w:tcPr>
                  <w:tcW w:w="3827" w:type="dxa"/>
                </w:tcPr>
                <w:p w14:paraId="733D8F8B"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 xml:space="preserve">NAPLAN results </w:t>
                  </w:r>
                  <w:r>
                    <w:rPr>
                      <w:rFonts w:ascii="Arial Narrow" w:eastAsia="Times New Roman" w:hAnsi="Arial Narrow" w:cs="Arial"/>
                    </w:rPr>
                    <w:t>–</w:t>
                  </w:r>
                  <w:r w:rsidRPr="00881451">
                    <w:rPr>
                      <w:rFonts w:ascii="Arial Narrow" w:eastAsia="Times New Roman" w:hAnsi="Arial Narrow" w:cs="Arial"/>
                    </w:rPr>
                    <w:t xml:space="preserve"> similar schools</w:t>
                  </w:r>
                </w:p>
              </w:tc>
              <w:sdt>
                <w:sdtPr>
                  <w:rPr>
                    <w:rFonts w:ascii="Arial Narrow" w:hAnsi="Arial Narrow" w:cs="Arial Narrow"/>
                    <w:b/>
                    <w:bCs/>
                  </w:rPr>
                  <w:id w:val="710696357"/>
                  <w14:checkbox>
                    <w14:checked w14:val="0"/>
                    <w14:checkedState w14:val="2612" w14:font="MS Gothic"/>
                    <w14:uncheckedState w14:val="2610" w14:font="MS Gothic"/>
                  </w14:checkbox>
                </w:sdtPr>
                <w:sdtEndPr/>
                <w:sdtContent>
                  <w:tc>
                    <w:tcPr>
                      <w:tcW w:w="2274" w:type="dxa"/>
                    </w:tcPr>
                    <w:p w14:paraId="1BB8C082"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591510825"/>
                  <w14:checkbox>
                    <w14:checked w14:val="0"/>
                    <w14:checkedState w14:val="2612" w14:font="MS Gothic"/>
                    <w14:uncheckedState w14:val="2610" w14:font="MS Gothic"/>
                  </w14:checkbox>
                </w:sdtPr>
                <w:sdtEndPr/>
                <w:sdtContent>
                  <w:tc>
                    <w:tcPr>
                      <w:tcW w:w="2410" w:type="dxa"/>
                    </w:tcPr>
                    <w:p w14:paraId="19BDFC31" w14:textId="1059C46A"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7BD2CCF" w14:textId="77777777" w:rsidTr="00632460">
              <w:tc>
                <w:tcPr>
                  <w:tcW w:w="3827" w:type="dxa"/>
                </w:tcPr>
                <w:p w14:paraId="6AFE5085"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imple</w:t>
                  </w:r>
                  <w:r>
                    <w:rPr>
                      <w:rFonts w:ascii="Arial Narrow" w:eastAsia="Times New Roman" w:hAnsi="Arial Narrow" w:cs="Arial"/>
                    </w:rPr>
                    <w:t xml:space="preserve"> </w:t>
                  </w:r>
                  <w:r w:rsidRPr="00881451">
                    <w:rPr>
                      <w:rFonts w:ascii="Arial Narrow" w:eastAsia="Times New Roman" w:hAnsi="Arial Narrow" w:cs="Arial"/>
                    </w:rPr>
                    <w:t>student gain</w:t>
                  </w:r>
                </w:p>
              </w:tc>
              <w:sdt>
                <w:sdtPr>
                  <w:rPr>
                    <w:rFonts w:ascii="Arial Narrow" w:hAnsi="Arial Narrow" w:cs="Arial Narrow"/>
                    <w:b/>
                    <w:bCs/>
                  </w:rPr>
                  <w:id w:val="-580289919"/>
                  <w14:checkbox>
                    <w14:checked w14:val="0"/>
                    <w14:checkedState w14:val="2612" w14:font="MS Gothic"/>
                    <w14:uncheckedState w14:val="2610" w14:font="MS Gothic"/>
                  </w14:checkbox>
                </w:sdtPr>
                <w:sdtEndPr/>
                <w:sdtContent>
                  <w:tc>
                    <w:tcPr>
                      <w:tcW w:w="2274" w:type="dxa"/>
                    </w:tcPr>
                    <w:p w14:paraId="3963E99D"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113581043"/>
                  <w14:checkbox>
                    <w14:checked w14:val="0"/>
                    <w14:checkedState w14:val="2612" w14:font="MS Gothic"/>
                    <w14:uncheckedState w14:val="2610" w14:font="MS Gothic"/>
                  </w14:checkbox>
                </w:sdtPr>
                <w:sdtEndPr/>
                <w:sdtContent>
                  <w:tc>
                    <w:tcPr>
                      <w:tcW w:w="2410" w:type="dxa"/>
                    </w:tcPr>
                    <w:p w14:paraId="49060A12" w14:textId="526F30D9"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18DE8825" w14:textId="77777777" w:rsidTr="00632460">
              <w:tc>
                <w:tcPr>
                  <w:tcW w:w="3827" w:type="dxa"/>
                </w:tcPr>
                <w:p w14:paraId="7F6CB39F"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ame</w:t>
                  </w:r>
                  <w:r>
                    <w:rPr>
                      <w:rFonts w:ascii="Arial Narrow" w:eastAsia="Times New Roman" w:hAnsi="Arial Narrow" w:cs="Arial"/>
                    </w:rPr>
                    <w:t xml:space="preserve"> </w:t>
                  </w:r>
                  <w:r w:rsidRPr="00881451">
                    <w:rPr>
                      <w:rFonts w:ascii="Arial Narrow" w:eastAsia="Times New Roman" w:hAnsi="Arial Narrow" w:cs="Arial"/>
                    </w:rPr>
                    <w:t>starting score gain</w:t>
                  </w:r>
                </w:p>
              </w:tc>
              <w:sdt>
                <w:sdtPr>
                  <w:rPr>
                    <w:rFonts w:ascii="Arial Narrow" w:hAnsi="Arial Narrow" w:cs="Arial Narrow"/>
                    <w:b/>
                    <w:bCs/>
                  </w:rPr>
                  <w:id w:val="128677329"/>
                  <w14:checkbox>
                    <w14:checked w14:val="0"/>
                    <w14:checkedState w14:val="2612" w14:font="MS Gothic"/>
                    <w14:uncheckedState w14:val="2610" w14:font="MS Gothic"/>
                  </w14:checkbox>
                </w:sdtPr>
                <w:sdtEndPr/>
                <w:sdtContent>
                  <w:tc>
                    <w:tcPr>
                      <w:tcW w:w="2274" w:type="dxa"/>
                    </w:tcPr>
                    <w:p w14:paraId="0833E45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93073179"/>
                  <w14:checkbox>
                    <w14:checked w14:val="0"/>
                    <w14:checkedState w14:val="2612" w14:font="MS Gothic"/>
                    <w14:uncheckedState w14:val="2610" w14:font="MS Gothic"/>
                  </w14:checkbox>
                </w:sdtPr>
                <w:sdtEndPr/>
                <w:sdtContent>
                  <w:tc>
                    <w:tcPr>
                      <w:tcW w:w="2410" w:type="dxa"/>
                    </w:tcPr>
                    <w:p w14:paraId="49CB573C" w14:textId="428FEE6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4A40EDC0" w14:textId="77777777" w:rsidTr="00632460">
              <w:tc>
                <w:tcPr>
                  <w:tcW w:w="3827" w:type="dxa"/>
                </w:tcPr>
                <w:p w14:paraId="2C19A3C6"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NAPLAN results – s</w:t>
                  </w:r>
                  <w:r w:rsidRPr="00881451">
                    <w:rPr>
                      <w:rFonts w:ascii="Arial Narrow" w:eastAsia="Times New Roman" w:hAnsi="Arial Narrow" w:cs="Arial"/>
                    </w:rPr>
                    <w:t>imilar</w:t>
                  </w:r>
                  <w:r>
                    <w:rPr>
                      <w:rFonts w:ascii="Arial Narrow" w:eastAsia="Times New Roman" w:hAnsi="Arial Narrow" w:cs="Arial"/>
                    </w:rPr>
                    <w:t xml:space="preserve"> </w:t>
                  </w:r>
                  <w:r w:rsidRPr="00881451">
                    <w:rPr>
                      <w:rFonts w:ascii="Arial Narrow" w:eastAsia="Times New Roman" w:hAnsi="Arial Narrow" w:cs="Arial"/>
                    </w:rPr>
                    <w:t>schools gain</w:t>
                  </w:r>
                </w:p>
              </w:tc>
              <w:sdt>
                <w:sdtPr>
                  <w:rPr>
                    <w:rFonts w:ascii="Arial Narrow" w:hAnsi="Arial Narrow" w:cs="Arial Narrow"/>
                    <w:b/>
                    <w:bCs/>
                  </w:rPr>
                  <w:id w:val="613792891"/>
                  <w14:checkbox>
                    <w14:checked w14:val="0"/>
                    <w14:checkedState w14:val="2612" w14:font="MS Gothic"/>
                    <w14:uncheckedState w14:val="2610" w14:font="MS Gothic"/>
                  </w14:checkbox>
                </w:sdtPr>
                <w:sdtEndPr/>
                <w:sdtContent>
                  <w:tc>
                    <w:tcPr>
                      <w:tcW w:w="2274" w:type="dxa"/>
                    </w:tcPr>
                    <w:p w14:paraId="6EAC9C79"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99567662"/>
                  <w14:checkbox>
                    <w14:checked w14:val="0"/>
                    <w14:checkedState w14:val="2612" w14:font="MS Gothic"/>
                    <w14:uncheckedState w14:val="2610" w14:font="MS Gothic"/>
                  </w14:checkbox>
                </w:sdtPr>
                <w:sdtEndPr/>
                <w:sdtContent>
                  <w:tc>
                    <w:tcPr>
                      <w:tcW w:w="2410" w:type="dxa"/>
                    </w:tcPr>
                    <w:p w14:paraId="6EFBBAFA" w14:textId="23B1DF4C"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34682C7C" w14:textId="77777777" w:rsidTr="00632460">
              <w:tc>
                <w:tcPr>
                  <w:tcW w:w="3827" w:type="dxa"/>
                </w:tcPr>
                <w:p w14:paraId="37EDAC00"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School address</w:t>
                  </w:r>
                </w:p>
              </w:tc>
              <w:sdt>
                <w:sdtPr>
                  <w:rPr>
                    <w:rFonts w:ascii="Arial Narrow" w:hAnsi="Arial Narrow" w:cs="Arial Narrow"/>
                    <w:b/>
                    <w:bCs/>
                  </w:rPr>
                  <w:id w:val="512967294"/>
                  <w14:checkbox>
                    <w14:checked w14:val="0"/>
                    <w14:checkedState w14:val="2612" w14:font="MS Gothic"/>
                    <w14:uncheckedState w14:val="2610" w14:font="MS Gothic"/>
                  </w14:checkbox>
                </w:sdtPr>
                <w:sdtEndPr/>
                <w:sdtContent>
                  <w:tc>
                    <w:tcPr>
                      <w:tcW w:w="2274" w:type="dxa"/>
                    </w:tcPr>
                    <w:p w14:paraId="33EC6041"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207650338"/>
                  <w14:checkbox>
                    <w14:checked w14:val="0"/>
                    <w14:checkedState w14:val="2612" w14:font="MS Gothic"/>
                    <w14:uncheckedState w14:val="2610" w14:font="MS Gothic"/>
                  </w14:checkbox>
                </w:sdtPr>
                <w:sdtEndPr/>
                <w:sdtContent>
                  <w:tc>
                    <w:tcPr>
                      <w:tcW w:w="2410" w:type="dxa"/>
                    </w:tcPr>
                    <w:p w14:paraId="0E3578CE" w14:textId="488D645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49D6FB8" w14:textId="77777777" w:rsidTr="00632460">
              <w:tc>
                <w:tcPr>
                  <w:tcW w:w="3827" w:type="dxa"/>
                </w:tcPr>
                <w:p w14:paraId="1B7F6CFD"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Student attendance</w:t>
                  </w:r>
                </w:p>
              </w:tc>
              <w:sdt>
                <w:sdtPr>
                  <w:rPr>
                    <w:rFonts w:ascii="Arial Narrow" w:hAnsi="Arial Narrow" w:cs="Arial Narrow"/>
                    <w:b/>
                    <w:bCs/>
                  </w:rPr>
                  <w:id w:val="1515185328"/>
                  <w14:checkbox>
                    <w14:checked w14:val="0"/>
                    <w14:checkedState w14:val="2612" w14:font="MS Gothic"/>
                    <w14:uncheckedState w14:val="2610" w14:font="MS Gothic"/>
                  </w14:checkbox>
                </w:sdtPr>
                <w:sdtEndPr/>
                <w:sdtContent>
                  <w:tc>
                    <w:tcPr>
                      <w:tcW w:w="2274" w:type="dxa"/>
                    </w:tcPr>
                    <w:p w14:paraId="0284D48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25730748"/>
                  <w14:checkbox>
                    <w14:checked w14:val="0"/>
                    <w14:checkedState w14:val="2612" w14:font="MS Gothic"/>
                    <w14:uncheckedState w14:val="2610" w14:font="MS Gothic"/>
                  </w14:checkbox>
                </w:sdtPr>
                <w:sdtEndPr/>
                <w:sdtContent>
                  <w:tc>
                    <w:tcPr>
                      <w:tcW w:w="2410" w:type="dxa"/>
                    </w:tcPr>
                    <w:p w14:paraId="3CD9A50B" w14:textId="697531A8"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41B171F" w14:textId="77777777" w:rsidTr="00632460">
              <w:tc>
                <w:tcPr>
                  <w:tcW w:w="3827" w:type="dxa"/>
                </w:tcPr>
                <w:p w14:paraId="26D38C5C" w14:textId="54C93E30"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enior Secondary</w:t>
                  </w:r>
                </w:p>
              </w:tc>
              <w:sdt>
                <w:sdtPr>
                  <w:rPr>
                    <w:rFonts w:ascii="Arial Narrow" w:hAnsi="Arial Narrow" w:cs="Arial Narrow"/>
                    <w:b/>
                    <w:bCs/>
                  </w:rPr>
                  <w:id w:val="1698421327"/>
                  <w14:checkbox>
                    <w14:checked w14:val="0"/>
                    <w14:checkedState w14:val="2612" w14:font="MS Gothic"/>
                    <w14:uncheckedState w14:val="2610" w14:font="MS Gothic"/>
                  </w14:checkbox>
                </w:sdtPr>
                <w:sdtEndPr/>
                <w:sdtContent>
                  <w:tc>
                    <w:tcPr>
                      <w:tcW w:w="2274" w:type="dxa"/>
                    </w:tcPr>
                    <w:p w14:paraId="1CBC66D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610808801"/>
                  <w14:checkbox>
                    <w14:checked w14:val="0"/>
                    <w14:checkedState w14:val="2612" w14:font="MS Gothic"/>
                    <w14:uncheckedState w14:val="2610" w14:font="MS Gothic"/>
                  </w14:checkbox>
                </w:sdtPr>
                <w:sdtEndPr/>
                <w:sdtContent>
                  <w:tc>
                    <w:tcPr>
                      <w:tcW w:w="2410" w:type="dxa"/>
                    </w:tcPr>
                    <w:p w14:paraId="02C1E92D" w14:textId="4ADF90E1"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5752FDF" w14:textId="77777777" w:rsidTr="00632460">
              <w:tc>
                <w:tcPr>
                  <w:tcW w:w="3827" w:type="dxa"/>
                </w:tcPr>
                <w:p w14:paraId="7E52EDCE"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VET in s</w:t>
                  </w:r>
                  <w:r w:rsidRPr="00881451">
                    <w:rPr>
                      <w:rFonts w:ascii="Arial Narrow" w:eastAsia="Times New Roman" w:hAnsi="Arial Narrow" w:cs="Arial"/>
                    </w:rPr>
                    <w:t>chools</w:t>
                  </w:r>
                </w:p>
              </w:tc>
              <w:sdt>
                <w:sdtPr>
                  <w:rPr>
                    <w:rFonts w:ascii="Arial Narrow" w:hAnsi="Arial Narrow" w:cs="Arial Narrow"/>
                    <w:b/>
                    <w:bCs/>
                  </w:rPr>
                  <w:id w:val="-1995166312"/>
                  <w14:checkbox>
                    <w14:checked w14:val="0"/>
                    <w14:checkedState w14:val="2612" w14:font="MS Gothic"/>
                    <w14:uncheckedState w14:val="2610" w14:font="MS Gothic"/>
                  </w14:checkbox>
                </w:sdtPr>
                <w:sdtEndPr/>
                <w:sdtContent>
                  <w:tc>
                    <w:tcPr>
                      <w:tcW w:w="2274" w:type="dxa"/>
                    </w:tcPr>
                    <w:p w14:paraId="4E79FE1B"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74819013"/>
                  <w14:checkbox>
                    <w14:checked w14:val="0"/>
                    <w14:checkedState w14:val="2612" w14:font="MS Gothic"/>
                    <w14:uncheckedState w14:val="2610" w14:font="MS Gothic"/>
                  </w14:checkbox>
                </w:sdtPr>
                <w:sdtEndPr/>
                <w:sdtContent>
                  <w:tc>
                    <w:tcPr>
                      <w:tcW w:w="2410" w:type="dxa"/>
                    </w:tcPr>
                    <w:p w14:paraId="39163ED4" w14:textId="6C692FED"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36072DBC" w14:textId="77777777" w:rsidTr="00632460">
              <w:tc>
                <w:tcPr>
                  <w:tcW w:w="3827" w:type="dxa"/>
                </w:tcPr>
                <w:p w14:paraId="1BBA4439"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Finance</w:t>
                  </w:r>
                </w:p>
              </w:tc>
              <w:sdt>
                <w:sdtPr>
                  <w:rPr>
                    <w:rFonts w:ascii="Arial Narrow" w:hAnsi="Arial Narrow" w:cs="Arial Narrow"/>
                    <w:b/>
                    <w:bCs/>
                  </w:rPr>
                  <w:id w:val="2114776645"/>
                  <w14:checkbox>
                    <w14:checked w14:val="0"/>
                    <w14:checkedState w14:val="2612" w14:font="MS Gothic"/>
                    <w14:uncheckedState w14:val="2610" w14:font="MS Gothic"/>
                  </w14:checkbox>
                </w:sdtPr>
                <w:sdtEndPr/>
                <w:sdtContent>
                  <w:tc>
                    <w:tcPr>
                      <w:tcW w:w="2274" w:type="dxa"/>
                    </w:tcPr>
                    <w:p w14:paraId="53D7F9C0"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85067351"/>
                  <w14:checkbox>
                    <w14:checked w14:val="0"/>
                    <w14:checkedState w14:val="2612" w14:font="MS Gothic"/>
                    <w14:uncheckedState w14:val="2610" w14:font="MS Gothic"/>
                  </w14:checkbox>
                </w:sdtPr>
                <w:sdtEndPr/>
                <w:sdtContent>
                  <w:tc>
                    <w:tcPr>
                      <w:tcW w:w="2410" w:type="dxa"/>
                    </w:tcPr>
                    <w:p w14:paraId="1F9519B0" w14:textId="36DF097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64AAE70" w14:textId="77777777" w:rsidTr="00632460">
              <w:tc>
                <w:tcPr>
                  <w:tcW w:w="3827" w:type="dxa"/>
                </w:tcPr>
                <w:p w14:paraId="4C7252FF"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Enrolment</w:t>
                  </w:r>
                  <w:r>
                    <w:rPr>
                      <w:rFonts w:ascii="Arial Narrow" w:eastAsia="Times New Roman" w:hAnsi="Arial Narrow" w:cs="Arial"/>
                    </w:rPr>
                    <w:t>s</w:t>
                  </w:r>
                  <w:r w:rsidRPr="00881451">
                    <w:rPr>
                      <w:rFonts w:ascii="Arial Narrow" w:eastAsia="Times New Roman" w:hAnsi="Arial Narrow" w:cs="Arial"/>
                    </w:rPr>
                    <w:t xml:space="preserve"> by grade</w:t>
                  </w:r>
                </w:p>
              </w:tc>
              <w:sdt>
                <w:sdtPr>
                  <w:rPr>
                    <w:rFonts w:ascii="Arial Narrow" w:hAnsi="Arial Narrow" w:cs="Arial Narrow"/>
                    <w:b/>
                    <w:bCs/>
                  </w:rPr>
                  <w:id w:val="-1429573874"/>
                  <w14:checkbox>
                    <w14:checked w14:val="0"/>
                    <w14:checkedState w14:val="2612" w14:font="MS Gothic"/>
                    <w14:uncheckedState w14:val="2610" w14:font="MS Gothic"/>
                  </w14:checkbox>
                </w:sdtPr>
                <w:sdtEndPr/>
                <w:sdtContent>
                  <w:tc>
                    <w:tcPr>
                      <w:tcW w:w="2274" w:type="dxa"/>
                    </w:tcPr>
                    <w:p w14:paraId="58E6E85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57786790"/>
                  <w14:checkbox>
                    <w14:checked w14:val="0"/>
                    <w14:checkedState w14:val="2612" w14:font="MS Gothic"/>
                    <w14:uncheckedState w14:val="2610" w14:font="MS Gothic"/>
                  </w14:checkbox>
                </w:sdtPr>
                <w:sdtEndPr/>
                <w:sdtContent>
                  <w:tc>
                    <w:tcPr>
                      <w:tcW w:w="2410" w:type="dxa"/>
                    </w:tcPr>
                    <w:p w14:paraId="2D6C1411" w14:textId="14DB9642"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79FB656" w14:textId="77777777" w:rsidTr="00632460">
              <w:tc>
                <w:tcPr>
                  <w:tcW w:w="3827" w:type="dxa"/>
                </w:tcPr>
                <w:p w14:paraId="1A12C57F" w14:textId="77777777"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tudent l</w:t>
                  </w:r>
                  <w:r w:rsidRPr="00881451">
                    <w:rPr>
                      <w:rFonts w:ascii="Arial Narrow" w:eastAsia="Times New Roman" w:hAnsi="Arial Narrow" w:cs="Arial"/>
                    </w:rPr>
                    <w:t>evel de-identified dataset</w:t>
                  </w:r>
                </w:p>
                <w:p w14:paraId="5D2F6590" w14:textId="77777777" w:rsidR="006B790D" w:rsidRPr="00632460" w:rsidRDefault="006B790D" w:rsidP="006B790D">
                  <w:pPr>
                    <w:shd w:val="clear" w:color="auto" w:fill="FFFFFF"/>
                    <w:spacing w:after="0"/>
                    <w:rPr>
                      <w:rFonts w:ascii="Arial Narrow" w:eastAsia="Times New Roman" w:hAnsi="Arial Narrow" w:cs="Arial"/>
                      <w:b/>
                      <w:sz w:val="16"/>
                      <w:szCs w:val="16"/>
                    </w:rPr>
                  </w:pPr>
                  <w:r w:rsidRPr="00632460">
                    <w:rPr>
                      <w:rFonts w:ascii="Arial Narrow" w:eastAsia="Times New Roman" w:hAnsi="Arial Narrow" w:cs="Arial"/>
                      <w:b/>
                      <w:sz w:val="16"/>
                      <w:szCs w:val="16"/>
                    </w:rPr>
                    <w:t>Please note that student level data cannot be provided with school level data</w:t>
                  </w:r>
                </w:p>
              </w:tc>
              <w:sdt>
                <w:sdtPr>
                  <w:rPr>
                    <w:rFonts w:ascii="Arial Narrow" w:hAnsi="Arial Narrow" w:cs="Arial Narrow"/>
                    <w:b/>
                    <w:bCs/>
                  </w:rPr>
                  <w:id w:val="-769392754"/>
                  <w14:checkbox>
                    <w14:checked w14:val="0"/>
                    <w14:checkedState w14:val="2612" w14:font="MS Gothic"/>
                    <w14:uncheckedState w14:val="2610" w14:font="MS Gothic"/>
                  </w14:checkbox>
                </w:sdtPr>
                <w:sdtEndPr/>
                <w:sdtContent>
                  <w:tc>
                    <w:tcPr>
                      <w:tcW w:w="2274" w:type="dxa"/>
                    </w:tcPr>
                    <w:p w14:paraId="7E5829A3"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908445012"/>
                  <w14:checkbox>
                    <w14:checked w14:val="0"/>
                    <w14:checkedState w14:val="2612" w14:font="MS Gothic"/>
                    <w14:uncheckedState w14:val="2610" w14:font="MS Gothic"/>
                  </w14:checkbox>
                </w:sdtPr>
                <w:sdtEndPr/>
                <w:sdtContent>
                  <w:tc>
                    <w:tcPr>
                      <w:tcW w:w="2410" w:type="dxa"/>
                    </w:tcPr>
                    <w:p w14:paraId="17425ABD" w14:textId="61D90562"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bl>
          <w:p w14:paraId="09AA9A84" w14:textId="72BADDF2" w:rsidR="00187495" w:rsidRPr="00187495" w:rsidRDefault="00187495" w:rsidP="00187495">
            <w:pPr>
              <w:rPr>
                <w:rFonts w:ascii="Arial Narrow" w:hAnsi="Arial Narrow" w:cs="Arial Narrow"/>
                <w:b/>
                <w:bCs/>
              </w:rPr>
            </w:pPr>
          </w:p>
        </w:tc>
      </w:tr>
      <w:tr w:rsidR="00DA4714" w:rsidRPr="00C76094" w14:paraId="234EF32E" w14:textId="77777777" w:rsidTr="00632460">
        <w:trPr>
          <w:trHeight w:val="856"/>
        </w:trPr>
        <w:tc>
          <w:tcPr>
            <w:tcW w:w="10348" w:type="dxa"/>
            <w:shd w:val="clear" w:color="auto" w:fill="auto"/>
          </w:tcPr>
          <w:p w14:paraId="36A61F98"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Please provide a detailed description of the intended use of the requested data</w:t>
            </w:r>
            <w:r w:rsidR="0088792F">
              <w:rPr>
                <w:rFonts w:ascii="Arial Narrow" w:hAnsi="Arial Narrow" w:cs="Arial Narrow"/>
                <w:b/>
                <w:bCs/>
              </w:rPr>
              <w:t xml:space="preserve"> (you must provide justification for each data set that you are requesting)</w:t>
            </w:r>
            <w:r w:rsidRPr="00C76094">
              <w:rPr>
                <w:rFonts w:ascii="Arial Narrow" w:hAnsi="Arial Narrow" w:cs="Arial Narrow"/>
                <w:b/>
                <w:bCs/>
              </w:rPr>
              <w:t>:</w:t>
            </w:r>
          </w:p>
          <w:p w14:paraId="1E16D96C" w14:textId="77777777" w:rsidR="00DA4714" w:rsidRPr="00E74236" w:rsidRDefault="00DA4714" w:rsidP="00BE0FBA">
            <w:pPr>
              <w:pStyle w:val="ListParagraph"/>
              <w:ind w:left="175"/>
              <w:rPr>
                <w:rFonts w:ascii="Arial Narrow" w:hAnsi="Arial Narrow" w:cs="Arial Narrow"/>
                <w:bCs/>
              </w:rPr>
            </w:pPr>
          </w:p>
          <w:p w14:paraId="6D9FB77C" w14:textId="77777777" w:rsidR="00DA4714" w:rsidRPr="00C76094" w:rsidRDefault="00DA4714" w:rsidP="00BE0FBA">
            <w:pPr>
              <w:ind w:hanging="283"/>
              <w:rPr>
                <w:rFonts w:ascii="Arial Narrow" w:eastAsiaTheme="minorHAnsi" w:hAnsi="Arial Narrow" w:cs="Arial Narrow"/>
                <w:b/>
                <w:bCs/>
              </w:rPr>
            </w:pPr>
          </w:p>
        </w:tc>
      </w:tr>
      <w:tr w:rsidR="00DA4714" w:rsidRPr="00C76094" w14:paraId="62F037FA" w14:textId="77777777" w:rsidTr="00BE0FBA">
        <w:tc>
          <w:tcPr>
            <w:tcW w:w="10348" w:type="dxa"/>
            <w:shd w:val="clear" w:color="auto" w:fill="auto"/>
          </w:tcPr>
          <w:p w14:paraId="26D3EB2D"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List planned product(s) from the data provided (e.g. report):</w:t>
            </w:r>
          </w:p>
          <w:p w14:paraId="1EC76812" w14:textId="77777777" w:rsidR="00DA4714" w:rsidRPr="00C76094" w:rsidRDefault="00DA4714" w:rsidP="00BE0FBA">
            <w:pPr>
              <w:spacing w:after="0" w:line="240" w:lineRule="auto"/>
              <w:ind w:hanging="283"/>
              <w:rPr>
                <w:rFonts w:ascii="Arial Narrow" w:eastAsiaTheme="minorHAnsi" w:hAnsi="Arial Narrow" w:cs="Arial Narrow"/>
                <w:b/>
                <w:bCs/>
              </w:rPr>
            </w:pPr>
          </w:p>
        </w:tc>
      </w:tr>
      <w:tr w:rsidR="000F7CDE" w:rsidRPr="00C76094" w14:paraId="50E25FA6" w14:textId="77777777" w:rsidTr="00BE0FBA">
        <w:tc>
          <w:tcPr>
            <w:tcW w:w="10348" w:type="dxa"/>
            <w:shd w:val="clear" w:color="auto" w:fill="auto"/>
          </w:tcPr>
          <w:p w14:paraId="68925561" w14:textId="177C5559" w:rsidR="000F7CDE" w:rsidRPr="00C76094" w:rsidRDefault="000F7CDE" w:rsidP="00BE0FBA">
            <w:pPr>
              <w:pStyle w:val="ListParagraph"/>
              <w:numPr>
                <w:ilvl w:val="0"/>
                <w:numId w:val="13"/>
              </w:numPr>
              <w:ind w:left="175" w:hanging="283"/>
              <w:rPr>
                <w:rFonts w:ascii="Arial Narrow" w:hAnsi="Arial Narrow" w:cs="Arial Narrow"/>
                <w:b/>
                <w:bCs/>
              </w:rPr>
            </w:pPr>
            <w:r>
              <w:rPr>
                <w:rFonts w:ascii="Arial Narrow" w:hAnsi="Arial Narrow" w:cs="Arial Narrow"/>
                <w:b/>
                <w:bCs/>
              </w:rPr>
              <w:t>Completion date of project:</w:t>
            </w:r>
          </w:p>
        </w:tc>
      </w:tr>
    </w:tbl>
    <w:p w14:paraId="04869B2F" w14:textId="77777777" w:rsidR="00DA4714" w:rsidRDefault="00DA4714" w:rsidP="00B22C7D">
      <w:pPr>
        <w:spacing w:after="0"/>
        <w:rPr>
          <w:rFonts w:ascii="Arial Narrow" w:hAnsi="Arial Narrow" w:cs="Arial"/>
        </w:rPr>
      </w:pPr>
    </w:p>
    <w:sectPr w:rsidR="00DA4714">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F2734" w14:textId="77777777" w:rsidR="00FA69A6" w:rsidRDefault="00FA69A6" w:rsidP="00863F5A">
      <w:pPr>
        <w:spacing w:after="0" w:line="240" w:lineRule="auto"/>
      </w:pPr>
      <w:r>
        <w:separator/>
      </w:r>
    </w:p>
  </w:endnote>
  <w:endnote w:type="continuationSeparator" w:id="0">
    <w:p w14:paraId="170F5968" w14:textId="77777777" w:rsidR="00FA69A6" w:rsidRDefault="00FA69A6" w:rsidP="00863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altName w:val="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06BBD" w14:textId="1F8C26A6" w:rsidR="00AC64B1" w:rsidRPr="00AC64B1" w:rsidRDefault="00AC64B1">
    <w:pPr>
      <w:pStyle w:val="Footer"/>
      <w:rPr>
        <w:i/>
        <w:sz w:val="16"/>
      </w:rPr>
    </w:pPr>
    <w:r w:rsidRPr="00AC64B1">
      <w:rPr>
        <w:i/>
        <w:sz w:val="16"/>
      </w:rPr>
      <w:t xml:space="preserve">Data </w:t>
    </w:r>
    <w:r w:rsidR="009E65EC">
      <w:rPr>
        <w:i/>
        <w:sz w:val="16"/>
      </w:rPr>
      <w:t>r</w:t>
    </w:r>
    <w:r w:rsidR="009E65EC" w:rsidRPr="00AC64B1">
      <w:rPr>
        <w:i/>
        <w:sz w:val="16"/>
      </w:rPr>
      <w:t xml:space="preserve">equest </w:t>
    </w:r>
    <w:r w:rsidR="009E65EC">
      <w:rPr>
        <w:i/>
        <w:sz w:val="16"/>
      </w:rPr>
      <w:t>application f</w:t>
    </w:r>
    <w:r w:rsidR="009E65EC" w:rsidRPr="00AC64B1">
      <w:rPr>
        <w:i/>
        <w:sz w:val="16"/>
      </w:rPr>
      <w:t xml:space="preserve">orm </w:t>
    </w:r>
    <w:r w:rsidR="00167BC2">
      <w:rPr>
        <w:i/>
        <w:sz w:val="16"/>
      </w:rPr>
      <w:t xml:space="preserve">January </w:t>
    </w:r>
    <w:r w:rsidRPr="00AC64B1">
      <w:rPr>
        <w:i/>
        <w:sz w:val="16"/>
      </w:rPr>
      <w:t>201</w:t>
    </w:r>
    <w:r w:rsidR="00167BC2">
      <w:rPr>
        <w:i/>
        <w:sz w:val="16"/>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8511E" w14:textId="77777777" w:rsidR="00FA69A6" w:rsidRDefault="00FA69A6" w:rsidP="00863F5A">
      <w:pPr>
        <w:spacing w:after="0" w:line="240" w:lineRule="auto"/>
      </w:pPr>
      <w:r>
        <w:separator/>
      </w:r>
    </w:p>
  </w:footnote>
  <w:footnote w:type="continuationSeparator" w:id="0">
    <w:p w14:paraId="4D5F86B8" w14:textId="77777777" w:rsidR="00FA69A6" w:rsidRDefault="00FA69A6" w:rsidP="00863F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3EF83" w14:textId="77777777" w:rsidR="00863F5A" w:rsidRPr="00252F89" w:rsidRDefault="009E65EC" w:rsidP="00252F89">
    <w:pPr>
      <w:pStyle w:val="Header"/>
      <w:pBdr>
        <w:bottom w:val="single" w:sz="4" w:space="1" w:color="auto"/>
      </w:pBdr>
      <w:tabs>
        <w:tab w:val="clear" w:pos="9026"/>
      </w:tabs>
      <w:ind w:left="-567" w:right="-755" w:firstLine="567"/>
      <w:jc w:val="right"/>
      <w:rPr>
        <w:rFonts w:ascii="Arial" w:hAnsi="Arial" w:cs="Arial"/>
        <w:b/>
        <w:sz w:val="40"/>
        <w:szCs w:val="40"/>
      </w:rPr>
    </w:pPr>
    <w:r w:rsidRPr="00252F89">
      <w:rPr>
        <w:rFonts w:ascii="Arial" w:hAnsi="Arial" w:cs="Arial"/>
        <w:noProof/>
        <w:sz w:val="40"/>
        <w:szCs w:val="40"/>
      </w:rPr>
      <w:drawing>
        <wp:anchor distT="0" distB="0" distL="114300" distR="114300" simplePos="0" relativeHeight="251659264" behindDoc="0" locked="0" layoutInCell="1" allowOverlap="1" wp14:anchorId="425C671F" wp14:editId="6DECDBDD">
          <wp:simplePos x="0" y="0"/>
          <wp:positionH relativeFrom="column">
            <wp:posOffset>0</wp:posOffset>
          </wp:positionH>
          <wp:positionV relativeFrom="paragraph">
            <wp:posOffset>-635</wp:posOffset>
          </wp:positionV>
          <wp:extent cx="2089836" cy="342900"/>
          <wp:effectExtent l="0" t="0" r="0" b="0"/>
          <wp:wrapNone/>
          <wp:docPr id="1" name="Picture 1" descr="Untitled 1:Users:joanddon:Desktop:MARCH 2015 logos:ACARA-RGB-colou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1:Users:joanddon:Desktop:MARCH 2015 logos:ACARA-RGB-colour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836"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3F5A" w:rsidRPr="00252F89">
      <w:rPr>
        <w:rFonts w:ascii="Arial" w:hAnsi="Arial" w:cs="Arial"/>
        <w:b/>
        <w:sz w:val="40"/>
        <w:szCs w:val="40"/>
        <w:shd w:val="clear" w:color="auto" w:fill="FFFFFF" w:themeFill="background1"/>
      </w:rPr>
      <w:t xml:space="preserve">Data </w:t>
    </w:r>
    <w:r w:rsidR="008C6D8C" w:rsidRPr="00252F89">
      <w:rPr>
        <w:rFonts w:ascii="Arial" w:hAnsi="Arial" w:cs="Arial"/>
        <w:b/>
        <w:sz w:val="40"/>
        <w:szCs w:val="40"/>
        <w:shd w:val="clear" w:color="auto" w:fill="FFFFFF" w:themeFill="background1"/>
      </w:rPr>
      <w:t>r</w:t>
    </w:r>
    <w:r w:rsidR="00D87C41" w:rsidRPr="00252F89">
      <w:rPr>
        <w:rFonts w:ascii="Arial" w:hAnsi="Arial" w:cs="Arial"/>
        <w:b/>
        <w:sz w:val="40"/>
        <w:szCs w:val="40"/>
        <w:shd w:val="clear" w:color="auto" w:fill="FFFFFF" w:themeFill="background1"/>
      </w:rPr>
      <w:t xml:space="preserve">equest </w:t>
    </w:r>
    <w:r w:rsidR="008C6D8C" w:rsidRPr="00252F89">
      <w:rPr>
        <w:rFonts w:ascii="Arial" w:hAnsi="Arial" w:cs="Arial"/>
        <w:b/>
        <w:sz w:val="40"/>
        <w:szCs w:val="40"/>
        <w:shd w:val="clear" w:color="auto" w:fill="FFFFFF" w:themeFill="background1"/>
      </w:rPr>
      <w:t>a</w:t>
    </w:r>
    <w:r w:rsidR="00863F5A" w:rsidRPr="00252F89">
      <w:rPr>
        <w:rFonts w:ascii="Arial" w:hAnsi="Arial" w:cs="Arial"/>
        <w:b/>
        <w:sz w:val="40"/>
        <w:szCs w:val="40"/>
        <w:shd w:val="clear" w:color="auto" w:fill="FFFFFF" w:themeFill="background1"/>
      </w:rPr>
      <w:t>pplication</w:t>
    </w:r>
    <w:r w:rsidR="0041642C" w:rsidRPr="00252F89">
      <w:rPr>
        <w:rFonts w:ascii="Arial" w:hAnsi="Arial" w:cs="Arial"/>
        <w:b/>
        <w:sz w:val="40"/>
        <w:szCs w:val="40"/>
        <w:shd w:val="clear" w:color="auto" w:fill="00206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946"/>
    <w:multiLevelType w:val="multilevel"/>
    <w:tmpl w:val="5614B418"/>
    <w:lvl w:ilvl="0">
      <w:start w:val="1"/>
      <w:numFmt w:val="decimal"/>
      <w:lvlText w:val="%1"/>
      <w:lvlJc w:val="left"/>
      <w:pPr>
        <w:ind w:left="360" w:hanging="360"/>
      </w:pPr>
      <w:rPr>
        <w:rFonts w:ascii="Arial Narrow" w:hAnsi="Arial Narrow" w:cs="Arial Narrow" w:hint="default"/>
        <w:b/>
        <w:sz w:val="22"/>
      </w:rPr>
    </w:lvl>
    <w:lvl w:ilvl="1">
      <w:start w:val="10"/>
      <w:numFmt w:val="decimal"/>
      <w:lvlText w:val="%1.%2"/>
      <w:lvlJc w:val="left"/>
      <w:pPr>
        <w:ind w:left="360" w:hanging="360"/>
      </w:pPr>
      <w:rPr>
        <w:rFonts w:ascii="Arial Narrow" w:hAnsi="Arial Narrow" w:cs="Arial Narrow" w:hint="default"/>
        <w:b/>
        <w:sz w:val="22"/>
      </w:rPr>
    </w:lvl>
    <w:lvl w:ilvl="2">
      <w:start w:val="1"/>
      <w:numFmt w:val="decimal"/>
      <w:lvlText w:val="%1.%2.%3"/>
      <w:lvlJc w:val="left"/>
      <w:pPr>
        <w:ind w:left="360" w:hanging="360"/>
      </w:pPr>
      <w:rPr>
        <w:rFonts w:ascii="Arial Narrow" w:hAnsi="Arial Narrow" w:cs="Arial Narrow" w:hint="default"/>
        <w:b/>
        <w:sz w:val="22"/>
      </w:rPr>
    </w:lvl>
    <w:lvl w:ilvl="3">
      <w:start w:val="1"/>
      <w:numFmt w:val="decimal"/>
      <w:lvlText w:val="%1.%2.%3.%4"/>
      <w:lvlJc w:val="left"/>
      <w:pPr>
        <w:ind w:left="720" w:hanging="720"/>
      </w:pPr>
      <w:rPr>
        <w:rFonts w:ascii="Arial Narrow" w:hAnsi="Arial Narrow" w:cs="Arial Narrow" w:hint="default"/>
        <w:b/>
        <w:sz w:val="22"/>
      </w:rPr>
    </w:lvl>
    <w:lvl w:ilvl="4">
      <w:start w:val="1"/>
      <w:numFmt w:val="decimal"/>
      <w:lvlText w:val="%1.%2.%3.%4.%5"/>
      <w:lvlJc w:val="left"/>
      <w:pPr>
        <w:ind w:left="720" w:hanging="720"/>
      </w:pPr>
      <w:rPr>
        <w:rFonts w:ascii="Arial Narrow" w:hAnsi="Arial Narrow" w:cs="Arial Narrow" w:hint="default"/>
        <w:b/>
        <w:sz w:val="22"/>
      </w:rPr>
    </w:lvl>
    <w:lvl w:ilvl="5">
      <w:start w:val="1"/>
      <w:numFmt w:val="decimal"/>
      <w:lvlText w:val="%1.%2.%3.%4.%5.%6"/>
      <w:lvlJc w:val="left"/>
      <w:pPr>
        <w:ind w:left="720" w:hanging="720"/>
      </w:pPr>
      <w:rPr>
        <w:rFonts w:ascii="Arial Narrow" w:hAnsi="Arial Narrow" w:cs="Arial Narrow" w:hint="default"/>
        <w:b/>
        <w:sz w:val="22"/>
      </w:rPr>
    </w:lvl>
    <w:lvl w:ilvl="6">
      <w:start w:val="1"/>
      <w:numFmt w:val="decimal"/>
      <w:lvlText w:val="%1.%2.%3.%4.%5.%6.%7"/>
      <w:lvlJc w:val="left"/>
      <w:pPr>
        <w:ind w:left="720" w:hanging="720"/>
      </w:pPr>
      <w:rPr>
        <w:rFonts w:ascii="Arial Narrow" w:hAnsi="Arial Narrow" w:cs="Arial Narrow" w:hint="default"/>
        <w:b/>
        <w:sz w:val="22"/>
      </w:rPr>
    </w:lvl>
    <w:lvl w:ilvl="7">
      <w:start w:val="1"/>
      <w:numFmt w:val="decimal"/>
      <w:lvlText w:val="%1.%2.%3.%4.%5.%6.%7.%8"/>
      <w:lvlJc w:val="left"/>
      <w:pPr>
        <w:ind w:left="1080" w:hanging="1080"/>
      </w:pPr>
      <w:rPr>
        <w:rFonts w:ascii="Arial Narrow" w:hAnsi="Arial Narrow" w:cs="Arial Narrow" w:hint="default"/>
        <w:b/>
        <w:sz w:val="22"/>
      </w:rPr>
    </w:lvl>
    <w:lvl w:ilvl="8">
      <w:start w:val="1"/>
      <w:numFmt w:val="decimal"/>
      <w:lvlText w:val="%1.%2.%3.%4.%5.%6.%7.%8.%9"/>
      <w:lvlJc w:val="left"/>
      <w:pPr>
        <w:ind w:left="1080" w:hanging="1080"/>
      </w:pPr>
      <w:rPr>
        <w:rFonts w:ascii="Arial Narrow" w:hAnsi="Arial Narrow" w:cs="Arial Narrow" w:hint="default"/>
        <w:b/>
        <w:sz w:val="22"/>
      </w:rPr>
    </w:lvl>
  </w:abstractNum>
  <w:abstractNum w:abstractNumId="1" w15:restartNumberingAfterBreak="0">
    <w:nsid w:val="1B134D1B"/>
    <w:multiLevelType w:val="multilevel"/>
    <w:tmpl w:val="757C75B0"/>
    <w:lvl w:ilvl="0">
      <w:start w:val="1"/>
      <w:numFmt w:val="decimal"/>
      <w:lvlText w:val="%1."/>
      <w:lvlJc w:val="left"/>
      <w:pPr>
        <w:ind w:left="405" w:hanging="405"/>
      </w:pPr>
      <w:rPr>
        <w:rFonts w:hint="default"/>
      </w:rPr>
    </w:lvl>
    <w:lvl w:ilvl="1">
      <w:start w:val="1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C550C8D"/>
    <w:multiLevelType w:val="hybridMultilevel"/>
    <w:tmpl w:val="32FE93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4C2FFF"/>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9596E19"/>
    <w:multiLevelType w:val="multilevel"/>
    <w:tmpl w:val="F9F2680E"/>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B92161"/>
    <w:multiLevelType w:val="hybridMultilevel"/>
    <w:tmpl w:val="9C12D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C75B41"/>
    <w:multiLevelType w:val="multilevel"/>
    <w:tmpl w:val="2BA82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8A0ABD"/>
    <w:multiLevelType w:val="hybridMultilevel"/>
    <w:tmpl w:val="59D83B6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39B4EBA"/>
    <w:multiLevelType w:val="multilevel"/>
    <w:tmpl w:val="FE64DA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0A7A45"/>
    <w:multiLevelType w:val="multilevel"/>
    <w:tmpl w:val="F17478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DFF701E"/>
    <w:multiLevelType w:val="multilevel"/>
    <w:tmpl w:val="BC2A46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355947"/>
    <w:multiLevelType w:val="hybridMultilevel"/>
    <w:tmpl w:val="BDA26C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78A6414"/>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9A45D9"/>
    <w:multiLevelType w:val="hybridMultilevel"/>
    <w:tmpl w:val="CC36B7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3"/>
  </w:num>
  <w:num w:numId="3">
    <w:abstractNumId w:val="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0"/>
  </w:num>
  <w:num w:numId="8">
    <w:abstractNumId w:val="11"/>
  </w:num>
  <w:num w:numId="9">
    <w:abstractNumId w:val="8"/>
  </w:num>
  <w:num w:numId="10">
    <w:abstractNumId w:val="1"/>
  </w:num>
  <w:num w:numId="11">
    <w:abstractNumId w:val="0"/>
  </w:num>
  <w:num w:numId="12">
    <w:abstractNumId w:val="9"/>
  </w:num>
  <w:num w:numId="13">
    <w:abstractNumId w:val="12"/>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M7a0sDAxsTQ2tTBR0lEKTi0uzszPAykwrQUAYIQvwCwAAAA="/>
  </w:docVars>
  <w:rsids>
    <w:rsidRoot w:val="00E03F90"/>
    <w:rsid w:val="0000155D"/>
    <w:rsid w:val="00006676"/>
    <w:rsid w:val="00022233"/>
    <w:rsid w:val="00027461"/>
    <w:rsid w:val="0003724D"/>
    <w:rsid w:val="00042455"/>
    <w:rsid w:val="000457DB"/>
    <w:rsid w:val="000474D2"/>
    <w:rsid w:val="00070004"/>
    <w:rsid w:val="00070138"/>
    <w:rsid w:val="00086CBE"/>
    <w:rsid w:val="0009471E"/>
    <w:rsid w:val="00097CF1"/>
    <w:rsid w:val="000B4610"/>
    <w:rsid w:val="000B4EF6"/>
    <w:rsid w:val="000B6A67"/>
    <w:rsid w:val="000B7202"/>
    <w:rsid w:val="000C0E10"/>
    <w:rsid w:val="000C7E42"/>
    <w:rsid w:val="000D345A"/>
    <w:rsid w:val="000D6848"/>
    <w:rsid w:val="000E12F4"/>
    <w:rsid w:val="000F4A9C"/>
    <w:rsid w:val="000F7CDE"/>
    <w:rsid w:val="001077F2"/>
    <w:rsid w:val="00114F16"/>
    <w:rsid w:val="00116D15"/>
    <w:rsid w:val="00120486"/>
    <w:rsid w:val="00130BAE"/>
    <w:rsid w:val="001434D1"/>
    <w:rsid w:val="0015194F"/>
    <w:rsid w:val="00154EED"/>
    <w:rsid w:val="0015597A"/>
    <w:rsid w:val="00160BB7"/>
    <w:rsid w:val="00167BC2"/>
    <w:rsid w:val="001800B8"/>
    <w:rsid w:val="001822A3"/>
    <w:rsid w:val="00182AF2"/>
    <w:rsid w:val="00184885"/>
    <w:rsid w:val="00187495"/>
    <w:rsid w:val="001924C1"/>
    <w:rsid w:val="00193E82"/>
    <w:rsid w:val="001A3903"/>
    <w:rsid w:val="001A4657"/>
    <w:rsid w:val="001A7E3A"/>
    <w:rsid w:val="001C2DD4"/>
    <w:rsid w:val="001C49D7"/>
    <w:rsid w:val="001C6C94"/>
    <w:rsid w:val="001E3A16"/>
    <w:rsid w:val="001E7C52"/>
    <w:rsid w:val="001F4532"/>
    <w:rsid w:val="001F5325"/>
    <w:rsid w:val="001F5CAF"/>
    <w:rsid w:val="001F63F8"/>
    <w:rsid w:val="0020648E"/>
    <w:rsid w:val="002154B7"/>
    <w:rsid w:val="002250CF"/>
    <w:rsid w:val="0023107F"/>
    <w:rsid w:val="00235050"/>
    <w:rsid w:val="00237DB6"/>
    <w:rsid w:val="002416ED"/>
    <w:rsid w:val="00241D3A"/>
    <w:rsid w:val="00247722"/>
    <w:rsid w:val="00252F89"/>
    <w:rsid w:val="0026290A"/>
    <w:rsid w:val="0027237A"/>
    <w:rsid w:val="0027556B"/>
    <w:rsid w:val="002820E6"/>
    <w:rsid w:val="00292A61"/>
    <w:rsid w:val="0029332A"/>
    <w:rsid w:val="002A0E0E"/>
    <w:rsid w:val="002A7818"/>
    <w:rsid w:val="002B3B0A"/>
    <w:rsid w:val="002C3B3E"/>
    <w:rsid w:val="002D1241"/>
    <w:rsid w:val="002E238B"/>
    <w:rsid w:val="002E7CAD"/>
    <w:rsid w:val="002F09DE"/>
    <w:rsid w:val="002F6BDF"/>
    <w:rsid w:val="003075ED"/>
    <w:rsid w:val="00320431"/>
    <w:rsid w:val="00326591"/>
    <w:rsid w:val="00326734"/>
    <w:rsid w:val="00347489"/>
    <w:rsid w:val="00350A8E"/>
    <w:rsid w:val="0035157D"/>
    <w:rsid w:val="00353AD8"/>
    <w:rsid w:val="003738D1"/>
    <w:rsid w:val="00382D34"/>
    <w:rsid w:val="00384A07"/>
    <w:rsid w:val="00393B4C"/>
    <w:rsid w:val="00393C1A"/>
    <w:rsid w:val="00395E64"/>
    <w:rsid w:val="003A3F17"/>
    <w:rsid w:val="003A4B22"/>
    <w:rsid w:val="003B03CC"/>
    <w:rsid w:val="003B0D2D"/>
    <w:rsid w:val="003D4A43"/>
    <w:rsid w:val="003D4B59"/>
    <w:rsid w:val="003D6565"/>
    <w:rsid w:val="003E7723"/>
    <w:rsid w:val="003F0358"/>
    <w:rsid w:val="003F42F7"/>
    <w:rsid w:val="0040311A"/>
    <w:rsid w:val="00413A3C"/>
    <w:rsid w:val="0041642C"/>
    <w:rsid w:val="0042607B"/>
    <w:rsid w:val="00432134"/>
    <w:rsid w:val="00433A3B"/>
    <w:rsid w:val="00440469"/>
    <w:rsid w:val="00451FE4"/>
    <w:rsid w:val="00456571"/>
    <w:rsid w:val="0048671F"/>
    <w:rsid w:val="00493F6D"/>
    <w:rsid w:val="004A491A"/>
    <w:rsid w:val="004B31C0"/>
    <w:rsid w:val="004C4C66"/>
    <w:rsid w:val="004C7AC8"/>
    <w:rsid w:val="004D6DBF"/>
    <w:rsid w:val="004E1223"/>
    <w:rsid w:val="004E3FFF"/>
    <w:rsid w:val="004E71E9"/>
    <w:rsid w:val="004F17B5"/>
    <w:rsid w:val="004F470F"/>
    <w:rsid w:val="00512680"/>
    <w:rsid w:val="00517CCB"/>
    <w:rsid w:val="005357E7"/>
    <w:rsid w:val="00565985"/>
    <w:rsid w:val="0057002E"/>
    <w:rsid w:val="00570AAD"/>
    <w:rsid w:val="005830F0"/>
    <w:rsid w:val="00594E68"/>
    <w:rsid w:val="00595108"/>
    <w:rsid w:val="00596B54"/>
    <w:rsid w:val="005A33FF"/>
    <w:rsid w:val="005A64E2"/>
    <w:rsid w:val="005A7A15"/>
    <w:rsid w:val="005B4E36"/>
    <w:rsid w:val="005C4A6C"/>
    <w:rsid w:val="005D0333"/>
    <w:rsid w:val="005D2A8F"/>
    <w:rsid w:val="005D353D"/>
    <w:rsid w:val="005D5B56"/>
    <w:rsid w:val="005E14B1"/>
    <w:rsid w:val="006034F9"/>
    <w:rsid w:val="00612CD9"/>
    <w:rsid w:val="00632460"/>
    <w:rsid w:val="006624C6"/>
    <w:rsid w:val="0066472D"/>
    <w:rsid w:val="00667A98"/>
    <w:rsid w:val="00674B25"/>
    <w:rsid w:val="00683B9E"/>
    <w:rsid w:val="00695D15"/>
    <w:rsid w:val="00697E96"/>
    <w:rsid w:val="006A0549"/>
    <w:rsid w:val="006B0E63"/>
    <w:rsid w:val="006B16E3"/>
    <w:rsid w:val="006B58A2"/>
    <w:rsid w:val="006B6E63"/>
    <w:rsid w:val="006B790D"/>
    <w:rsid w:val="006C4AB0"/>
    <w:rsid w:val="006C5199"/>
    <w:rsid w:val="006D15BC"/>
    <w:rsid w:val="00704AF6"/>
    <w:rsid w:val="00704CAF"/>
    <w:rsid w:val="00710BCA"/>
    <w:rsid w:val="00711025"/>
    <w:rsid w:val="00712B8A"/>
    <w:rsid w:val="00713EBA"/>
    <w:rsid w:val="007244E4"/>
    <w:rsid w:val="00730AD0"/>
    <w:rsid w:val="0073329C"/>
    <w:rsid w:val="007368CC"/>
    <w:rsid w:val="00746AA8"/>
    <w:rsid w:val="00766D05"/>
    <w:rsid w:val="00784C3C"/>
    <w:rsid w:val="0079087A"/>
    <w:rsid w:val="00790B1A"/>
    <w:rsid w:val="007A2DE8"/>
    <w:rsid w:val="007A7B45"/>
    <w:rsid w:val="007D063E"/>
    <w:rsid w:val="007D65C1"/>
    <w:rsid w:val="007E2C27"/>
    <w:rsid w:val="007F5A7B"/>
    <w:rsid w:val="007F65D1"/>
    <w:rsid w:val="00800E42"/>
    <w:rsid w:val="00800F16"/>
    <w:rsid w:val="00811237"/>
    <w:rsid w:val="00831F03"/>
    <w:rsid w:val="0083276A"/>
    <w:rsid w:val="00840B0C"/>
    <w:rsid w:val="00856315"/>
    <w:rsid w:val="008617C3"/>
    <w:rsid w:val="0086237D"/>
    <w:rsid w:val="00863F5A"/>
    <w:rsid w:val="00866C0B"/>
    <w:rsid w:val="008704F4"/>
    <w:rsid w:val="0087091F"/>
    <w:rsid w:val="008709DD"/>
    <w:rsid w:val="0087234D"/>
    <w:rsid w:val="008742EC"/>
    <w:rsid w:val="008770D0"/>
    <w:rsid w:val="00877FA6"/>
    <w:rsid w:val="00881451"/>
    <w:rsid w:val="00881B2E"/>
    <w:rsid w:val="00886CDD"/>
    <w:rsid w:val="0088792F"/>
    <w:rsid w:val="008921F7"/>
    <w:rsid w:val="008B00CB"/>
    <w:rsid w:val="008B2CCE"/>
    <w:rsid w:val="008B5EA0"/>
    <w:rsid w:val="008C098F"/>
    <w:rsid w:val="008C6D8C"/>
    <w:rsid w:val="008D250F"/>
    <w:rsid w:val="008E04A5"/>
    <w:rsid w:val="008F0C80"/>
    <w:rsid w:val="008F54E9"/>
    <w:rsid w:val="00900CA4"/>
    <w:rsid w:val="00905F95"/>
    <w:rsid w:val="009101D5"/>
    <w:rsid w:val="009135FA"/>
    <w:rsid w:val="0092279E"/>
    <w:rsid w:val="00925695"/>
    <w:rsid w:val="00941F28"/>
    <w:rsid w:val="00942F92"/>
    <w:rsid w:val="00952074"/>
    <w:rsid w:val="00971A09"/>
    <w:rsid w:val="009874C5"/>
    <w:rsid w:val="00996B00"/>
    <w:rsid w:val="009A0DAA"/>
    <w:rsid w:val="009B2784"/>
    <w:rsid w:val="009C0AF1"/>
    <w:rsid w:val="009C2BCC"/>
    <w:rsid w:val="009D44E8"/>
    <w:rsid w:val="009D75DB"/>
    <w:rsid w:val="009E4C36"/>
    <w:rsid w:val="009E65EC"/>
    <w:rsid w:val="009E713B"/>
    <w:rsid w:val="009F21FB"/>
    <w:rsid w:val="009F5FD8"/>
    <w:rsid w:val="009F6C13"/>
    <w:rsid w:val="00A212A8"/>
    <w:rsid w:val="00A37A8C"/>
    <w:rsid w:val="00A40F81"/>
    <w:rsid w:val="00A470CD"/>
    <w:rsid w:val="00A523A9"/>
    <w:rsid w:val="00A60F2B"/>
    <w:rsid w:val="00A6617C"/>
    <w:rsid w:val="00A70D37"/>
    <w:rsid w:val="00A814FD"/>
    <w:rsid w:val="00AB0ED1"/>
    <w:rsid w:val="00AB5C56"/>
    <w:rsid w:val="00AC64B1"/>
    <w:rsid w:val="00AD49A7"/>
    <w:rsid w:val="00B00C6D"/>
    <w:rsid w:val="00B17C59"/>
    <w:rsid w:val="00B22C7D"/>
    <w:rsid w:val="00B406F7"/>
    <w:rsid w:val="00B46D08"/>
    <w:rsid w:val="00B512AF"/>
    <w:rsid w:val="00B53E93"/>
    <w:rsid w:val="00B60731"/>
    <w:rsid w:val="00B6476C"/>
    <w:rsid w:val="00B766A0"/>
    <w:rsid w:val="00B807F2"/>
    <w:rsid w:val="00B939B9"/>
    <w:rsid w:val="00B951F9"/>
    <w:rsid w:val="00BA1CCE"/>
    <w:rsid w:val="00BA1D9D"/>
    <w:rsid w:val="00BA473E"/>
    <w:rsid w:val="00BD74D7"/>
    <w:rsid w:val="00BF0515"/>
    <w:rsid w:val="00BF2C89"/>
    <w:rsid w:val="00BF4D47"/>
    <w:rsid w:val="00C204CB"/>
    <w:rsid w:val="00C20FF2"/>
    <w:rsid w:val="00C23747"/>
    <w:rsid w:val="00C310C9"/>
    <w:rsid w:val="00C318FD"/>
    <w:rsid w:val="00C325A9"/>
    <w:rsid w:val="00C65515"/>
    <w:rsid w:val="00C74884"/>
    <w:rsid w:val="00C76094"/>
    <w:rsid w:val="00C837ED"/>
    <w:rsid w:val="00C84BFC"/>
    <w:rsid w:val="00C84DE4"/>
    <w:rsid w:val="00C850EC"/>
    <w:rsid w:val="00C9055E"/>
    <w:rsid w:val="00CA1360"/>
    <w:rsid w:val="00CA1436"/>
    <w:rsid w:val="00CA3310"/>
    <w:rsid w:val="00CA55CE"/>
    <w:rsid w:val="00CB5B5C"/>
    <w:rsid w:val="00CD4B95"/>
    <w:rsid w:val="00CD664C"/>
    <w:rsid w:val="00CD6B52"/>
    <w:rsid w:val="00CD7EAB"/>
    <w:rsid w:val="00CF56F7"/>
    <w:rsid w:val="00CF647C"/>
    <w:rsid w:val="00CF6EA0"/>
    <w:rsid w:val="00D079D5"/>
    <w:rsid w:val="00D12679"/>
    <w:rsid w:val="00D14EB5"/>
    <w:rsid w:val="00D2505A"/>
    <w:rsid w:val="00D25213"/>
    <w:rsid w:val="00D27179"/>
    <w:rsid w:val="00D32847"/>
    <w:rsid w:val="00D35239"/>
    <w:rsid w:val="00D420AA"/>
    <w:rsid w:val="00D45AD0"/>
    <w:rsid w:val="00D50DAB"/>
    <w:rsid w:val="00D52F66"/>
    <w:rsid w:val="00D55343"/>
    <w:rsid w:val="00D6312C"/>
    <w:rsid w:val="00D643BE"/>
    <w:rsid w:val="00D706F7"/>
    <w:rsid w:val="00D77EE9"/>
    <w:rsid w:val="00D8431D"/>
    <w:rsid w:val="00D87C41"/>
    <w:rsid w:val="00D900FD"/>
    <w:rsid w:val="00D92D28"/>
    <w:rsid w:val="00D93D74"/>
    <w:rsid w:val="00D96CD5"/>
    <w:rsid w:val="00DA08DF"/>
    <w:rsid w:val="00DA18B3"/>
    <w:rsid w:val="00DA1B05"/>
    <w:rsid w:val="00DA467E"/>
    <w:rsid w:val="00DA4714"/>
    <w:rsid w:val="00DB2C52"/>
    <w:rsid w:val="00DB6344"/>
    <w:rsid w:val="00DD2A05"/>
    <w:rsid w:val="00DD4FDE"/>
    <w:rsid w:val="00DD57E1"/>
    <w:rsid w:val="00DE0B3E"/>
    <w:rsid w:val="00DE29D6"/>
    <w:rsid w:val="00DE7842"/>
    <w:rsid w:val="00E03F90"/>
    <w:rsid w:val="00E07B65"/>
    <w:rsid w:val="00E100D6"/>
    <w:rsid w:val="00E16470"/>
    <w:rsid w:val="00E41D0E"/>
    <w:rsid w:val="00E47989"/>
    <w:rsid w:val="00E54479"/>
    <w:rsid w:val="00E60B8A"/>
    <w:rsid w:val="00E70D75"/>
    <w:rsid w:val="00E730FC"/>
    <w:rsid w:val="00E74236"/>
    <w:rsid w:val="00E75FA4"/>
    <w:rsid w:val="00E85EB9"/>
    <w:rsid w:val="00E9017B"/>
    <w:rsid w:val="00EA0F04"/>
    <w:rsid w:val="00EA3FF4"/>
    <w:rsid w:val="00EB0197"/>
    <w:rsid w:val="00EB1A52"/>
    <w:rsid w:val="00EC4DDF"/>
    <w:rsid w:val="00EC5BBC"/>
    <w:rsid w:val="00ED1783"/>
    <w:rsid w:val="00EE1BE3"/>
    <w:rsid w:val="00EE1FB1"/>
    <w:rsid w:val="00EF2DA0"/>
    <w:rsid w:val="00EF3CF7"/>
    <w:rsid w:val="00F004C8"/>
    <w:rsid w:val="00F10FC8"/>
    <w:rsid w:val="00F1231D"/>
    <w:rsid w:val="00F129E7"/>
    <w:rsid w:val="00F15160"/>
    <w:rsid w:val="00F16AD0"/>
    <w:rsid w:val="00F2081C"/>
    <w:rsid w:val="00F210FB"/>
    <w:rsid w:val="00F26C0B"/>
    <w:rsid w:val="00F419FB"/>
    <w:rsid w:val="00F559EE"/>
    <w:rsid w:val="00F64FD8"/>
    <w:rsid w:val="00F677D2"/>
    <w:rsid w:val="00F71578"/>
    <w:rsid w:val="00F809F4"/>
    <w:rsid w:val="00F8617B"/>
    <w:rsid w:val="00F87AED"/>
    <w:rsid w:val="00F939D8"/>
    <w:rsid w:val="00F97A70"/>
    <w:rsid w:val="00FA69A6"/>
    <w:rsid w:val="00FB7046"/>
    <w:rsid w:val="00FB7A32"/>
    <w:rsid w:val="00FC0DA0"/>
    <w:rsid w:val="00FC74AF"/>
    <w:rsid w:val="00FD2A25"/>
    <w:rsid w:val="00FD424B"/>
    <w:rsid w:val="00FE6BCE"/>
    <w:rsid w:val="00FF07C4"/>
    <w:rsid w:val="00FF2046"/>
    <w:rsid w:val="00FF5A3F"/>
    <w:rsid w:val="00FF7F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0D0F60F"/>
  <w15:docId w15:val="{78B6D23F-65FB-4B93-A2E8-9F5643D95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D34"/>
    <w:pPr>
      <w:spacing w:after="200" w:line="276" w:lineRule="auto"/>
    </w:pPr>
    <w:rPr>
      <w:rFonts w:eastAsiaTheme="minorEastAsi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RAHeading2">
    <w:name w:val="ACARA Heading 2"/>
    <w:basedOn w:val="Normal"/>
    <w:rsid w:val="00382D34"/>
    <w:pPr>
      <w:spacing w:after="180"/>
    </w:pPr>
    <w:rPr>
      <w:rFonts w:ascii="Arial" w:hAnsi="Arial" w:cs="Arial"/>
      <w:b/>
    </w:rPr>
  </w:style>
  <w:style w:type="paragraph" w:styleId="ListParagraph">
    <w:name w:val="List Paragraph"/>
    <w:basedOn w:val="Normal"/>
    <w:link w:val="ListParagraphChar"/>
    <w:uiPriority w:val="34"/>
    <w:qFormat/>
    <w:rsid w:val="00382D34"/>
    <w:pPr>
      <w:spacing w:after="0" w:line="240" w:lineRule="auto"/>
      <w:ind w:left="720"/>
      <w:contextualSpacing/>
    </w:pPr>
    <w:rPr>
      <w:rFonts w:ascii="Calibri" w:eastAsiaTheme="minorHAnsi" w:hAnsi="Calibri" w:cs="Calibri"/>
    </w:rPr>
  </w:style>
  <w:style w:type="character" w:customStyle="1" w:styleId="ListParagraphChar">
    <w:name w:val="List Paragraph Char"/>
    <w:basedOn w:val="DefaultParagraphFont"/>
    <w:link w:val="ListParagraph"/>
    <w:uiPriority w:val="34"/>
    <w:locked/>
    <w:rsid w:val="00382D34"/>
    <w:rPr>
      <w:rFonts w:ascii="Calibri" w:hAnsi="Calibri" w:cs="Calibri"/>
      <w:lang w:eastAsia="en-AU"/>
    </w:rPr>
  </w:style>
  <w:style w:type="character" w:styleId="Hyperlink">
    <w:name w:val="Hyperlink"/>
    <w:basedOn w:val="DefaultParagraphFont"/>
    <w:uiPriority w:val="99"/>
    <w:unhideWhenUsed/>
    <w:rsid w:val="00382D34"/>
    <w:rPr>
      <w:color w:val="0000FF"/>
      <w:u w:val="single"/>
    </w:rPr>
  </w:style>
  <w:style w:type="paragraph" w:styleId="Header">
    <w:name w:val="header"/>
    <w:basedOn w:val="Normal"/>
    <w:link w:val="HeaderChar"/>
    <w:uiPriority w:val="99"/>
    <w:unhideWhenUsed/>
    <w:rsid w:val="00863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F5A"/>
    <w:rPr>
      <w:rFonts w:eastAsiaTheme="minorEastAsia"/>
      <w:lang w:eastAsia="en-AU"/>
    </w:rPr>
  </w:style>
  <w:style w:type="paragraph" w:styleId="Footer">
    <w:name w:val="footer"/>
    <w:basedOn w:val="Normal"/>
    <w:link w:val="FooterChar"/>
    <w:uiPriority w:val="99"/>
    <w:unhideWhenUsed/>
    <w:rsid w:val="00863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F5A"/>
    <w:rPr>
      <w:rFonts w:eastAsiaTheme="minorEastAsia"/>
      <w:lang w:eastAsia="en-AU"/>
    </w:rPr>
  </w:style>
  <w:style w:type="paragraph" w:styleId="BalloonText">
    <w:name w:val="Balloon Text"/>
    <w:basedOn w:val="Normal"/>
    <w:link w:val="BalloonTextChar"/>
    <w:uiPriority w:val="99"/>
    <w:semiHidden/>
    <w:unhideWhenUsed/>
    <w:rsid w:val="00863F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F5A"/>
    <w:rPr>
      <w:rFonts w:ascii="Tahoma" w:eastAsiaTheme="minorEastAsia" w:hAnsi="Tahoma" w:cs="Tahoma"/>
      <w:sz w:val="16"/>
      <w:szCs w:val="16"/>
      <w:lang w:eastAsia="en-AU"/>
    </w:rPr>
  </w:style>
  <w:style w:type="paragraph" w:customStyle="1" w:styleId="Default">
    <w:name w:val="Default"/>
    <w:rsid w:val="00C204CB"/>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900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aliases w:val="t"/>
    <w:basedOn w:val="Normal"/>
    <w:rsid w:val="003F0358"/>
    <w:pPr>
      <w:spacing w:line="240" w:lineRule="auto"/>
    </w:pPr>
    <w:rPr>
      <w:rFonts w:ascii="Arial" w:eastAsia="Times New Roman" w:hAnsi="Arial" w:cs="Times New Roman"/>
      <w:szCs w:val="20"/>
      <w:lang w:eastAsia="en-US"/>
    </w:rPr>
  </w:style>
  <w:style w:type="character" w:styleId="FollowedHyperlink">
    <w:name w:val="FollowedHyperlink"/>
    <w:basedOn w:val="DefaultParagraphFont"/>
    <w:uiPriority w:val="99"/>
    <w:semiHidden/>
    <w:unhideWhenUsed/>
    <w:rsid w:val="00FF5A3F"/>
    <w:rPr>
      <w:color w:val="954F72" w:themeColor="followedHyperlink"/>
      <w:u w:val="single"/>
    </w:rPr>
  </w:style>
  <w:style w:type="character" w:styleId="CommentReference">
    <w:name w:val="annotation reference"/>
    <w:basedOn w:val="DefaultParagraphFont"/>
    <w:uiPriority w:val="99"/>
    <w:semiHidden/>
    <w:unhideWhenUsed/>
    <w:rsid w:val="00FF5A3F"/>
    <w:rPr>
      <w:sz w:val="16"/>
      <w:szCs w:val="16"/>
    </w:rPr>
  </w:style>
  <w:style w:type="paragraph" w:styleId="CommentText">
    <w:name w:val="annotation text"/>
    <w:basedOn w:val="Normal"/>
    <w:link w:val="CommentTextChar"/>
    <w:uiPriority w:val="99"/>
    <w:semiHidden/>
    <w:unhideWhenUsed/>
    <w:rsid w:val="00FF5A3F"/>
    <w:pPr>
      <w:spacing w:line="240" w:lineRule="auto"/>
    </w:pPr>
    <w:rPr>
      <w:sz w:val="20"/>
      <w:szCs w:val="20"/>
    </w:rPr>
  </w:style>
  <w:style w:type="character" w:customStyle="1" w:styleId="CommentTextChar">
    <w:name w:val="Comment Text Char"/>
    <w:basedOn w:val="DefaultParagraphFont"/>
    <w:link w:val="CommentText"/>
    <w:uiPriority w:val="99"/>
    <w:semiHidden/>
    <w:rsid w:val="00FF5A3F"/>
    <w:rPr>
      <w:rFonts w:eastAsiaTheme="minorEastAsia"/>
      <w:sz w:val="20"/>
      <w:szCs w:val="20"/>
      <w:lang w:eastAsia="en-AU"/>
    </w:rPr>
  </w:style>
  <w:style w:type="paragraph" w:styleId="CommentSubject">
    <w:name w:val="annotation subject"/>
    <w:basedOn w:val="CommentText"/>
    <w:next w:val="CommentText"/>
    <w:link w:val="CommentSubjectChar"/>
    <w:uiPriority w:val="99"/>
    <w:semiHidden/>
    <w:unhideWhenUsed/>
    <w:rsid w:val="00FF5A3F"/>
    <w:rPr>
      <w:b/>
      <w:bCs/>
    </w:rPr>
  </w:style>
  <w:style w:type="character" w:customStyle="1" w:styleId="CommentSubjectChar">
    <w:name w:val="Comment Subject Char"/>
    <w:basedOn w:val="CommentTextChar"/>
    <w:link w:val="CommentSubject"/>
    <w:uiPriority w:val="99"/>
    <w:semiHidden/>
    <w:rsid w:val="00FF5A3F"/>
    <w:rPr>
      <w:rFonts w:eastAsiaTheme="minorEastAsia"/>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request@acara.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cara.edu.au/acara_data_access_application_process.html" TargetMode="External"/><Relationship Id="rId4" Type="http://schemas.openxmlformats.org/officeDocument/2006/relationships/settings" Target="settings.xml"/><Relationship Id="rId9" Type="http://schemas.openxmlformats.org/officeDocument/2006/relationships/hyperlink" Target="http://www.acara.edu.au/privacy.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EA4AA7-3345-411B-BCD5-411C4584A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o, Van</dc:creator>
  <cp:lastModifiedBy>Croft, Steve</cp:lastModifiedBy>
  <cp:revision>7</cp:revision>
  <cp:lastPrinted>2015-04-15T22:57:00Z</cp:lastPrinted>
  <dcterms:created xsi:type="dcterms:W3CDTF">2017-05-15T23:22:00Z</dcterms:created>
  <dcterms:modified xsi:type="dcterms:W3CDTF">2018-02-12T02:22:00Z</dcterms:modified>
</cp:coreProperties>
</file>